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725005" w14:textId="255FBBF8" w:rsidR="007E64C9" w:rsidRPr="00C679D3" w:rsidRDefault="006E1939" w:rsidP="007E64C9">
      <w:pPr>
        <w:jc w:val="right"/>
        <w:rPr>
          <w:rFonts w:ascii="ＭＳ Ｐ明朝" w:eastAsia="ＭＳ Ｐ明朝" w:hAnsi="ＭＳ Ｐ明朝"/>
        </w:rPr>
      </w:pPr>
      <w:r w:rsidRPr="00C679D3">
        <w:rPr>
          <w:rFonts w:ascii="ＭＳ Ｐ明朝" w:eastAsia="ＭＳ Ｐ明朝" w:hAnsi="ＭＳ Ｐ明朝"/>
        </w:rPr>
        <w:t>2024</w:t>
      </w:r>
      <w:r w:rsidRPr="00C679D3">
        <w:rPr>
          <w:rFonts w:ascii="ＭＳ Ｐ明朝" w:eastAsia="ＭＳ Ｐ明朝" w:hAnsi="ＭＳ Ｐ明朝" w:hint="eastAsia"/>
        </w:rPr>
        <w:t>年3月2</w:t>
      </w:r>
      <w:r w:rsidRPr="00C679D3">
        <w:rPr>
          <w:rFonts w:ascii="ＭＳ Ｐ明朝" w:eastAsia="ＭＳ Ｐ明朝" w:hAnsi="ＭＳ Ｐ明朝"/>
        </w:rPr>
        <w:t>3</w:t>
      </w:r>
      <w:r w:rsidRPr="00C679D3">
        <w:rPr>
          <w:rFonts w:ascii="ＭＳ Ｐ明朝" w:eastAsia="ＭＳ Ｐ明朝" w:hAnsi="ＭＳ Ｐ明朝" w:hint="eastAsia"/>
        </w:rPr>
        <w:t>日</w:t>
      </w:r>
    </w:p>
    <w:p w14:paraId="6B74D03E" w14:textId="77777777" w:rsidR="007E64C9" w:rsidRPr="00C679D3" w:rsidRDefault="007E64C9" w:rsidP="007E64C9">
      <w:pPr>
        <w:jc w:val="right"/>
        <w:rPr>
          <w:rFonts w:ascii="ＭＳ Ｐ明朝" w:eastAsia="ＭＳ Ｐ明朝" w:hAnsi="ＭＳ Ｐ明朝"/>
        </w:rPr>
      </w:pPr>
      <w:r w:rsidRPr="00C679D3">
        <w:rPr>
          <w:rFonts w:ascii="ＭＳ Ｐ明朝" w:eastAsia="ＭＳ Ｐ明朝" w:hAnsi="ＭＳ Ｐ明朝" w:hint="eastAsia"/>
        </w:rPr>
        <w:t>中部学生ボート連盟</w:t>
      </w:r>
    </w:p>
    <w:p w14:paraId="7B65C13F" w14:textId="2E0A3440" w:rsidR="007E64C9" w:rsidRPr="00C679D3" w:rsidRDefault="007E64C9" w:rsidP="0057254E">
      <w:pPr>
        <w:wordWrap w:val="0"/>
        <w:jc w:val="right"/>
        <w:rPr>
          <w:rFonts w:ascii="ＭＳ Ｐ明朝" w:eastAsia="ＭＳ Ｐ明朝" w:hAnsi="ＭＳ Ｐ明朝"/>
        </w:rPr>
      </w:pPr>
      <w:r w:rsidRPr="00C679D3">
        <w:rPr>
          <w:rFonts w:ascii="ＭＳ Ｐ明朝" w:eastAsia="ＭＳ Ｐ明朝" w:hAnsi="ＭＳ Ｐ明朝" w:hint="eastAsia"/>
        </w:rPr>
        <w:t xml:space="preserve">理事長　</w:t>
      </w:r>
      <w:r w:rsidR="006E1939" w:rsidRPr="00C679D3">
        <w:rPr>
          <w:rFonts w:ascii="ＭＳ Ｐ明朝" w:eastAsia="ＭＳ Ｐ明朝" w:hAnsi="ＭＳ Ｐ明朝" w:hint="eastAsia"/>
        </w:rPr>
        <w:t>水野　桜子</w:t>
      </w:r>
    </w:p>
    <w:p w14:paraId="09B38F4B" w14:textId="164851A0" w:rsidR="00142121" w:rsidRPr="00C679D3" w:rsidRDefault="00AE5EB6" w:rsidP="00142121">
      <w:pPr>
        <w:jc w:val="center"/>
        <w:rPr>
          <w:rFonts w:ascii="ＭＳ Ｐ明朝" w:eastAsia="ＭＳ Ｐ明朝" w:hAnsi="ＭＳ Ｐ明朝"/>
          <w:b/>
          <w:sz w:val="28"/>
          <w:u w:val="double"/>
        </w:rPr>
      </w:pPr>
      <w:r w:rsidRPr="00C679D3">
        <w:rPr>
          <w:rFonts w:ascii="ＭＳ Ｐ明朝" w:eastAsia="ＭＳ Ｐ明朝" w:hAnsi="ＭＳ Ｐ明朝" w:hint="eastAsia"/>
          <w:b/>
          <w:sz w:val="28"/>
          <w:u w:val="double"/>
        </w:rPr>
        <w:t>20</w:t>
      </w:r>
      <w:r w:rsidR="002F747C" w:rsidRPr="00C679D3">
        <w:rPr>
          <w:rFonts w:ascii="ＭＳ Ｐ明朝" w:eastAsia="ＭＳ Ｐ明朝" w:hAnsi="ＭＳ Ｐ明朝" w:hint="eastAsia"/>
          <w:b/>
          <w:sz w:val="28"/>
          <w:u w:val="double"/>
        </w:rPr>
        <w:t>2</w:t>
      </w:r>
      <w:r w:rsidR="006E1939" w:rsidRPr="00C679D3">
        <w:rPr>
          <w:rFonts w:ascii="ＭＳ Ｐ明朝" w:eastAsia="ＭＳ Ｐ明朝" w:hAnsi="ＭＳ Ｐ明朝"/>
          <w:b/>
          <w:sz w:val="28"/>
          <w:u w:val="double"/>
        </w:rPr>
        <w:t>4</w:t>
      </w:r>
      <w:r w:rsidR="00A038F7" w:rsidRPr="00C679D3">
        <w:rPr>
          <w:rFonts w:ascii="ＭＳ Ｐ明朝" w:eastAsia="ＭＳ Ｐ明朝" w:hAnsi="ＭＳ Ｐ明朝" w:hint="eastAsia"/>
          <w:b/>
          <w:sz w:val="28"/>
          <w:u w:val="double"/>
        </w:rPr>
        <w:t>年</w:t>
      </w:r>
      <w:r w:rsidR="00CF3276" w:rsidRPr="00C679D3">
        <w:rPr>
          <w:rFonts w:ascii="ＭＳ Ｐ明朝" w:eastAsia="ＭＳ Ｐ明朝" w:hAnsi="ＭＳ Ｐ明朝" w:hint="eastAsia"/>
          <w:b/>
          <w:sz w:val="28"/>
          <w:u w:val="double"/>
        </w:rPr>
        <w:t>度</w:t>
      </w:r>
      <w:r w:rsidR="00142121" w:rsidRPr="00C679D3">
        <w:rPr>
          <w:rFonts w:ascii="ＭＳ Ｐ明朝" w:eastAsia="ＭＳ Ｐ明朝" w:hAnsi="ＭＳ Ｐ明朝" w:hint="eastAsia"/>
          <w:b/>
          <w:sz w:val="28"/>
          <w:u w:val="double"/>
        </w:rPr>
        <w:t xml:space="preserve">　中部学生ボート連盟選手登録用紙</w:t>
      </w:r>
    </w:p>
    <w:p w14:paraId="488CD808" w14:textId="77777777" w:rsidR="00142121" w:rsidRPr="00C679D3" w:rsidRDefault="00142121" w:rsidP="00142121">
      <w:pPr>
        <w:jc w:val="center"/>
        <w:rPr>
          <w:rFonts w:ascii="ＭＳ Ｐ明朝" w:eastAsia="ＭＳ Ｐ明朝" w:hAnsi="ＭＳ Ｐ明朝"/>
          <w:u w:val="double"/>
        </w:rPr>
      </w:pPr>
    </w:p>
    <w:p w14:paraId="5E48960D" w14:textId="77777777" w:rsidR="00142121" w:rsidRPr="00C679D3" w:rsidRDefault="00142121" w:rsidP="00142121">
      <w:pPr>
        <w:rPr>
          <w:rFonts w:ascii="ＭＳ Ｐ明朝" w:eastAsia="ＭＳ Ｐ明朝" w:hAnsi="ＭＳ Ｐ明朝"/>
          <w:u w:val="single"/>
        </w:rPr>
      </w:pPr>
      <w:r w:rsidRPr="00C679D3">
        <w:rPr>
          <w:rFonts w:ascii="ＭＳ Ｐ明朝" w:eastAsia="ＭＳ Ｐ明朝" w:hAnsi="ＭＳ Ｐ明朝" w:hint="eastAsia"/>
          <w:u w:val="single"/>
          <w:lang w:eastAsia="zh-CN"/>
        </w:rPr>
        <w:t xml:space="preserve">大学名：　　　　　　　　　　</w:t>
      </w:r>
      <w:r w:rsidRPr="00C679D3">
        <w:rPr>
          <w:rFonts w:ascii="ＭＳ Ｐ明朝" w:eastAsia="ＭＳ Ｐ明朝" w:hAnsi="ＭＳ Ｐ明朝" w:hint="eastAsia"/>
          <w:lang w:eastAsia="zh-CN"/>
        </w:rPr>
        <w:t xml:space="preserve">　　　　　　　　　　　　　　　　　　　　</w:t>
      </w:r>
      <w:r w:rsidRPr="00C679D3">
        <w:rPr>
          <w:rFonts w:ascii="ＭＳ Ｐ明朝" w:eastAsia="ＭＳ Ｐ明朝" w:hAnsi="ＭＳ Ｐ明朝" w:hint="eastAsia"/>
          <w:u w:val="single"/>
          <w:lang w:eastAsia="zh-CN"/>
        </w:rPr>
        <w:t xml:space="preserve">No.          </w:t>
      </w:r>
    </w:p>
    <w:tbl>
      <w:tblPr>
        <w:tblW w:w="8670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492"/>
        <w:gridCol w:w="2598"/>
        <w:gridCol w:w="540"/>
        <w:gridCol w:w="540"/>
        <w:gridCol w:w="540"/>
        <w:gridCol w:w="2880"/>
        <w:gridCol w:w="540"/>
        <w:gridCol w:w="540"/>
      </w:tblGrid>
      <w:tr w:rsidR="00142121" w:rsidRPr="0012569B" w14:paraId="023737E4" w14:textId="77777777">
        <w:trPr>
          <w:trHeight w:val="232"/>
        </w:trPr>
        <w:tc>
          <w:tcPr>
            <w:tcW w:w="492" w:type="dxa"/>
            <w:tcBorders>
              <w:top w:val="single" w:sz="6" w:space="0" w:color="auto"/>
              <w:left w:val="single" w:sz="6" w:space="0" w:color="auto"/>
            </w:tcBorders>
          </w:tcPr>
          <w:p w14:paraId="21B16730" w14:textId="77777777" w:rsidR="00142121" w:rsidRPr="0012569B" w:rsidRDefault="00142121" w:rsidP="00142121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  <w:lang w:eastAsia="zh-CN"/>
              </w:rPr>
            </w:pPr>
          </w:p>
        </w:tc>
        <w:tc>
          <w:tcPr>
            <w:tcW w:w="259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DD05695" w14:textId="77777777" w:rsidR="00142121" w:rsidRPr="0012569B" w:rsidRDefault="00142121" w:rsidP="00956113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0"/>
              </w:rPr>
            </w:pPr>
            <w:r w:rsidRPr="0012569B">
              <w:rPr>
                <w:rFonts w:ascii="ＭＳ Ｐ明朝" w:eastAsia="ＭＳ Ｐ明朝" w:hAnsi="ＭＳ Ｐ明朝" w:hint="eastAsia"/>
                <w:sz w:val="18"/>
              </w:rPr>
              <w:t>ふりが</w:t>
            </w:r>
            <w:r w:rsidR="00835D09" w:rsidRPr="0012569B">
              <w:rPr>
                <w:rFonts w:ascii="ＭＳ Ｐ明朝" w:eastAsia="ＭＳ Ｐ明朝" w:hAnsi="ＭＳ Ｐ明朝" w:hint="eastAsia"/>
                <w:sz w:val="18"/>
              </w:rPr>
              <w:t>な</w:t>
            </w:r>
          </w:p>
          <w:p w14:paraId="2C966A2C" w14:textId="77777777" w:rsidR="00884C85" w:rsidRPr="0012569B" w:rsidRDefault="00884C85" w:rsidP="00956113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  <w:r w:rsidRPr="0012569B">
              <w:rPr>
                <w:rFonts w:ascii="ＭＳ Ｐ明朝" w:eastAsia="ＭＳ Ｐ明朝" w:hAnsi="ＭＳ Ｐ明朝" w:hint="eastAsia"/>
                <w:sz w:val="22"/>
              </w:rPr>
              <w:t>名前</w:t>
            </w:r>
          </w:p>
        </w:tc>
        <w:tc>
          <w:tcPr>
            <w:tcW w:w="540" w:type="dxa"/>
            <w:tcBorders>
              <w:top w:val="single" w:sz="6" w:space="0" w:color="auto"/>
            </w:tcBorders>
          </w:tcPr>
          <w:p w14:paraId="2173DDDF" w14:textId="77777777" w:rsidR="001C467C" w:rsidRPr="0012569B" w:rsidRDefault="001C467C" w:rsidP="00956113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  <w:p w14:paraId="75137D37" w14:textId="77777777" w:rsidR="00142121" w:rsidRPr="0012569B" w:rsidRDefault="00956113" w:rsidP="00956113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  <w:r w:rsidRPr="0012569B">
              <w:rPr>
                <w:rFonts w:ascii="ＭＳ Ｐ明朝" w:eastAsia="ＭＳ Ｐ明朝" w:hAnsi="ＭＳ Ｐ明朝" w:hint="eastAsia"/>
                <w:sz w:val="22"/>
              </w:rPr>
              <w:t>性別</w:t>
            </w: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7B79295" w14:textId="77777777" w:rsidR="001C467C" w:rsidRPr="0012569B" w:rsidRDefault="001C467C" w:rsidP="00956113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  <w:p w14:paraId="287F0B50" w14:textId="77777777" w:rsidR="00142121" w:rsidRPr="0012569B" w:rsidRDefault="00956113" w:rsidP="00956113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  <w:r w:rsidRPr="0012569B">
              <w:rPr>
                <w:rFonts w:ascii="ＭＳ Ｐ明朝" w:eastAsia="ＭＳ Ｐ明朝" w:hAnsi="ＭＳ Ｐ明朝" w:hint="eastAsia"/>
                <w:sz w:val="22"/>
              </w:rPr>
              <w:t>学年</w:t>
            </w: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CE1C3D8" w14:textId="77777777" w:rsidR="00142121" w:rsidRPr="0012569B" w:rsidRDefault="00142121" w:rsidP="00956113">
            <w:pPr>
              <w:jc w:val="center"/>
              <w:rPr>
                <w:rFonts w:ascii="ＭＳ Ｐ明朝" w:eastAsia="ＭＳ Ｐ明朝" w:hAnsi="ＭＳ Ｐ明朝"/>
              </w:rPr>
            </w:pP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6C230FC1" w14:textId="77777777" w:rsidR="00884C85" w:rsidRPr="0012569B" w:rsidRDefault="00142121" w:rsidP="00956113">
            <w:pPr>
              <w:jc w:val="center"/>
              <w:rPr>
                <w:rFonts w:ascii="ＭＳ Ｐ明朝" w:eastAsia="ＭＳ Ｐ明朝" w:hAnsi="ＭＳ Ｐ明朝"/>
                <w:sz w:val="18"/>
              </w:rPr>
            </w:pPr>
            <w:r w:rsidRPr="0012569B">
              <w:rPr>
                <w:rFonts w:ascii="ＭＳ Ｐ明朝" w:eastAsia="ＭＳ Ｐ明朝" w:hAnsi="ＭＳ Ｐ明朝" w:hint="eastAsia"/>
                <w:sz w:val="18"/>
              </w:rPr>
              <w:t>ふりがな</w:t>
            </w:r>
          </w:p>
          <w:p w14:paraId="18205A99" w14:textId="77777777" w:rsidR="00142121" w:rsidRPr="0012569B" w:rsidRDefault="00142121" w:rsidP="00956113">
            <w:pPr>
              <w:jc w:val="center"/>
              <w:rPr>
                <w:rFonts w:ascii="ＭＳ Ｐ明朝" w:eastAsia="ＭＳ Ｐ明朝" w:hAnsi="ＭＳ Ｐ明朝"/>
              </w:rPr>
            </w:pPr>
            <w:r w:rsidRPr="0012569B">
              <w:rPr>
                <w:rFonts w:ascii="ＭＳ Ｐ明朝" w:eastAsia="ＭＳ Ｐ明朝" w:hAnsi="ＭＳ Ｐ明朝" w:hint="eastAsia"/>
                <w:sz w:val="22"/>
              </w:rPr>
              <w:t>名前</w:t>
            </w: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C40603F" w14:textId="77777777" w:rsidR="001C467C" w:rsidRPr="0012569B" w:rsidRDefault="001C467C" w:rsidP="00956113">
            <w:pPr>
              <w:jc w:val="center"/>
              <w:rPr>
                <w:rFonts w:ascii="ＭＳ Ｐ明朝" w:eastAsia="ＭＳ Ｐ明朝" w:hAnsi="ＭＳ Ｐ明朝"/>
                <w:sz w:val="22"/>
              </w:rPr>
            </w:pPr>
          </w:p>
          <w:p w14:paraId="3CB9215C" w14:textId="77777777" w:rsidR="00142121" w:rsidRPr="0012569B" w:rsidRDefault="00142121" w:rsidP="00956113">
            <w:pPr>
              <w:jc w:val="center"/>
              <w:rPr>
                <w:rFonts w:ascii="ＭＳ Ｐ明朝" w:eastAsia="ＭＳ Ｐ明朝" w:hAnsi="ＭＳ Ｐ明朝"/>
                <w:sz w:val="22"/>
              </w:rPr>
            </w:pPr>
            <w:r w:rsidRPr="0012569B">
              <w:rPr>
                <w:rFonts w:ascii="ＭＳ Ｐ明朝" w:eastAsia="ＭＳ Ｐ明朝" w:hAnsi="ＭＳ Ｐ明朝" w:hint="eastAsia"/>
                <w:sz w:val="22"/>
              </w:rPr>
              <w:t>性別</w:t>
            </w: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2541A369" w14:textId="77777777" w:rsidR="001C467C" w:rsidRPr="0012569B" w:rsidRDefault="001C467C" w:rsidP="00956113">
            <w:pPr>
              <w:jc w:val="center"/>
              <w:rPr>
                <w:rFonts w:ascii="ＭＳ Ｐ明朝" w:eastAsia="ＭＳ Ｐ明朝" w:hAnsi="ＭＳ Ｐ明朝"/>
                <w:sz w:val="22"/>
              </w:rPr>
            </w:pPr>
          </w:p>
          <w:p w14:paraId="6226B694" w14:textId="77777777" w:rsidR="00142121" w:rsidRPr="0012569B" w:rsidRDefault="00142121" w:rsidP="00956113">
            <w:pPr>
              <w:jc w:val="center"/>
              <w:rPr>
                <w:rFonts w:ascii="ＭＳ Ｐ明朝" w:eastAsia="ＭＳ Ｐ明朝" w:hAnsi="ＭＳ Ｐ明朝"/>
                <w:sz w:val="22"/>
              </w:rPr>
            </w:pPr>
            <w:r w:rsidRPr="0012569B">
              <w:rPr>
                <w:rFonts w:ascii="ＭＳ Ｐ明朝" w:eastAsia="ＭＳ Ｐ明朝" w:hAnsi="ＭＳ Ｐ明朝" w:hint="eastAsia"/>
                <w:sz w:val="22"/>
              </w:rPr>
              <w:t>学年</w:t>
            </w:r>
          </w:p>
        </w:tc>
      </w:tr>
      <w:tr w:rsidR="00142121" w:rsidRPr="0012569B" w14:paraId="6CAEAFD4" w14:textId="77777777" w:rsidTr="00956113">
        <w:trPr>
          <w:trHeight w:val="80"/>
        </w:trPr>
        <w:tc>
          <w:tcPr>
            <w:tcW w:w="492" w:type="dxa"/>
            <w:tcBorders>
              <w:left w:val="single" w:sz="6" w:space="0" w:color="auto"/>
              <w:bottom w:val="single" w:sz="6" w:space="0" w:color="auto"/>
            </w:tcBorders>
          </w:tcPr>
          <w:p w14:paraId="1B67DD6D" w14:textId="77777777" w:rsidR="00142121" w:rsidRPr="0012569B" w:rsidRDefault="00142121" w:rsidP="00835D09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2598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A66FE5" w14:textId="77777777" w:rsidR="00835D09" w:rsidRPr="0012569B" w:rsidRDefault="00835D09" w:rsidP="00884C85">
            <w:pPr>
              <w:autoSpaceDE w:val="0"/>
              <w:autoSpaceDN w:val="0"/>
              <w:adjustRightInd w:val="0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540" w:type="dxa"/>
            <w:tcBorders>
              <w:bottom w:val="single" w:sz="6" w:space="0" w:color="auto"/>
            </w:tcBorders>
          </w:tcPr>
          <w:p w14:paraId="5E1F981B" w14:textId="77777777" w:rsidR="00142121" w:rsidRPr="0012569B" w:rsidRDefault="00142121" w:rsidP="00956113">
            <w:pPr>
              <w:autoSpaceDE w:val="0"/>
              <w:autoSpaceDN w:val="0"/>
              <w:adjustRightInd w:val="0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54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1B1DA5" w14:textId="77777777" w:rsidR="00142121" w:rsidRPr="0012569B" w:rsidRDefault="00142121" w:rsidP="00956113">
            <w:pPr>
              <w:autoSpaceDE w:val="0"/>
              <w:autoSpaceDN w:val="0"/>
              <w:adjustRightInd w:val="0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54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4D3AFB" w14:textId="77777777" w:rsidR="00142121" w:rsidRPr="0012569B" w:rsidRDefault="00142121" w:rsidP="00E91A3E">
            <w:pPr>
              <w:jc w:val="center"/>
              <w:rPr>
                <w:rFonts w:ascii="ＭＳ Ｐ明朝" w:eastAsia="ＭＳ Ｐ明朝" w:hAnsi="ＭＳ Ｐ明朝"/>
              </w:rPr>
            </w:pPr>
          </w:p>
        </w:tc>
        <w:tc>
          <w:tcPr>
            <w:tcW w:w="288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DC625B" w14:textId="77777777" w:rsidR="00142121" w:rsidRPr="0012569B" w:rsidRDefault="00142121" w:rsidP="00884C85">
            <w:pPr>
              <w:rPr>
                <w:rFonts w:ascii="ＭＳ Ｐ明朝" w:eastAsia="ＭＳ Ｐ明朝" w:hAnsi="ＭＳ Ｐ明朝"/>
              </w:rPr>
            </w:pPr>
          </w:p>
        </w:tc>
        <w:tc>
          <w:tcPr>
            <w:tcW w:w="54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B63F96" w14:textId="77777777" w:rsidR="00142121" w:rsidRPr="0012569B" w:rsidRDefault="00142121" w:rsidP="00956113">
            <w:pPr>
              <w:rPr>
                <w:rFonts w:ascii="ＭＳ Ｐ明朝" w:eastAsia="ＭＳ Ｐ明朝" w:hAnsi="ＭＳ Ｐ明朝"/>
              </w:rPr>
            </w:pPr>
          </w:p>
        </w:tc>
        <w:tc>
          <w:tcPr>
            <w:tcW w:w="54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B22128" w14:textId="77777777" w:rsidR="00142121" w:rsidRPr="0012569B" w:rsidRDefault="00142121" w:rsidP="00884C85">
            <w:pPr>
              <w:rPr>
                <w:rFonts w:ascii="ＭＳ Ｐ明朝" w:eastAsia="ＭＳ Ｐ明朝" w:hAnsi="ＭＳ Ｐ明朝"/>
              </w:rPr>
            </w:pPr>
          </w:p>
        </w:tc>
      </w:tr>
      <w:tr w:rsidR="00142121" w:rsidRPr="0012569B" w14:paraId="0C030F37" w14:textId="77777777">
        <w:trPr>
          <w:trHeight w:val="644"/>
        </w:trPr>
        <w:tc>
          <w:tcPr>
            <w:tcW w:w="492" w:type="dxa"/>
            <w:tcBorders>
              <w:left w:val="single" w:sz="6" w:space="0" w:color="auto"/>
            </w:tcBorders>
          </w:tcPr>
          <w:p w14:paraId="049C4FFB" w14:textId="77777777" w:rsidR="00142121" w:rsidRPr="0012569B" w:rsidRDefault="005412DE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  <w:r w:rsidRPr="0012569B">
              <w:rPr>
                <w:rFonts w:ascii="ＭＳ Ｐ明朝" w:eastAsia="ＭＳ Ｐ明朝" w:hAnsi="ＭＳ Ｐ明朝" w:hint="eastAsia"/>
                <w:sz w:val="22"/>
              </w:rPr>
              <w:t>1</w:t>
            </w:r>
          </w:p>
        </w:tc>
        <w:tc>
          <w:tcPr>
            <w:tcW w:w="2598" w:type="dxa"/>
            <w:tcBorders>
              <w:left w:val="single" w:sz="6" w:space="0" w:color="auto"/>
              <w:right w:val="single" w:sz="6" w:space="0" w:color="auto"/>
            </w:tcBorders>
          </w:tcPr>
          <w:p w14:paraId="7BB4FC50" w14:textId="77777777" w:rsidR="00142121" w:rsidRPr="0012569B" w:rsidRDefault="00142121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540" w:type="dxa"/>
          </w:tcPr>
          <w:p w14:paraId="694088BD" w14:textId="77777777" w:rsidR="00142121" w:rsidRPr="0012569B" w:rsidRDefault="00142121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540" w:type="dxa"/>
            <w:tcBorders>
              <w:left w:val="single" w:sz="6" w:space="0" w:color="auto"/>
              <w:right w:val="single" w:sz="6" w:space="0" w:color="auto"/>
            </w:tcBorders>
          </w:tcPr>
          <w:p w14:paraId="6BCAA847" w14:textId="77777777" w:rsidR="00142121" w:rsidRPr="0012569B" w:rsidRDefault="00142121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540" w:type="dxa"/>
            <w:tcBorders>
              <w:left w:val="single" w:sz="6" w:space="0" w:color="auto"/>
              <w:right w:val="single" w:sz="6" w:space="0" w:color="auto"/>
            </w:tcBorders>
          </w:tcPr>
          <w:p w14:paraId="58A6A207" w14:textId="77777777" w:rsidR="00142121" w:rsidRPr="0012569B" w:rsidRDefault="005412DE" w:rsidP="00E91A3E">
            <w:pPr>
              <w:jc w:val="center"/>
              <w:rPr>
                <w:rFonts w:ascii="ＭＳ Ｐ明朝" w:eastAsia="ＭＳ Ｐ明朝" w:hAnsi="ＭＳ Ｐ明朝"/>
              </w:rPr>
            </w:pPr>
            <w:r w:rsidRPr="0012569B">
              <w:rPr>
                <w:rFonts w:ascii="ＭＳ Ｐ明朝" w:eastAsia="ＭＳ Ｐ明朝" w:hAnsi="ＭＳ Ｐ明朝" w:hint="eastAsia"/>
              </w:rPr>
              <w:t>16</w:t>
            </w:r>
          </w:p>
        </w:tc>
        <w:tc>
          <w:tcPr>
            <w:tcW w:w="2880" w:type="dxa"/>
            <w:tcBorders>
              <w:left w:val="single" w:sz="6" w:space="0" w:color="auto"/>
              <w:right w:val="single" w:sz="6" w:space="0" w:color="auto"/>
            </w:tcBorders>
          </w:tcPr>
          <w:p w14:paraId="0BA2D8AA" w14:textId="77777777" w:rsidR="00142121" w:rsidRPr="0012569B" w:rsidRDefault="00142121" w:rsidP="00E91A3E">
            <w:pPr>
              <w:jc w:val="center"/>
              <w:rPr>
                <w:rFonts w:ascii="ＭＳ Ｐ明朝" w:eastAsia="ＭＳ Ｐ明朝" w:hAnsi="ＭＳ Ｐ明朝"/>
              </w:rPr>
            </w:pPr>
          </w:p>
        </w:tc>
        <w:tc>
          <w:tcPr>
            <w:tcW w:w="540" w:type="dxa"/>
            <w:tcBorders>
              <w:left w:val="single" w:sz="6" w:space="0" w:color="auto"/>
              <w:right w:val="single" w:sz="6" w:space="0" w:color="auto"/>
            </w:tcBorders>
          </w:tcPr>
          <w:p w14:paraId="015E9760" w14:textId="77777777" w:rsidR="00142121" w:rsidRPr="0012569B" w:rsidRDefault="00142121" w:rsidP="00E91A3E">
            <w:pPr>
              <w:jc w:val="center"/>
              <w:rPr>
                <w:rFonts w:ascii="ＭＳ Ｐ明朝" w:eastAsia="ＭＳ Ｐ明朝" w:hAnsi="ＭＳ Ｐ明朝"/>
              </w:rPr>
            </w:pPr>
          </w:p>
        </w:tc>
        <w:tc>
          <w:tcPr>
            <w:tcW w:w="540" w:type="dxa"/>
            <w:tcBorders>
              <w:left w:val="single" w:sz="6" w:space="0" w:color="auto"/>
              <w:right w:val="single" w:sz="6" w:space="0" w:color="auto"/>
            </w:tcBorders>
          </w:tcPr>
          <w:p w14:paraId="24E1F865" w14:textId="77777777" w:rsidR="00142121" w:rsidRPr="0012569B" w:rsidRDefault="00142121" w:rsidP="00E91A3E">
            <w:pPr>
              <w:jc w:val="center"/>
              <w:rPr>
                <w:rFonts w:ascii="ＭＳ Ｐ明朝" w:eastAsia="ＭＳ Ｐ明朝" w:hAnsi="ＭＳ Ｐ明朝"/>
              </w:rPr>
            </w:pPr>
          </w:p>
        </w:tc>
      </w:tr>
      <w:tr w:rsidR="00142121" w:rsidRPr="0012569B" w14:paraId="25F7A9A6" w14:textId="77777777">
        <w:trPr>
          <w:trHeight w:val="644"/>
        </w:trPr>
        <w:tc>
          <w:tcPr>
            <w:tcW w:w="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6C6B6BC2" w14:textId="77777777" w:rsidR="00142121" w:rsidRPr="0012569B" w:rsidRDefault="005412DE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  <w:r w:rsidRPr="0012569B">
              <w:rPr>
                <w:rFonts w:ascii="ＭＳ Ｐ明朝" w:eastAsia="ＭＳ Ｐ明朝" w:hAnsi="ＭＳ Ｐ明朝" w:hint="eastAsia"/>
                <w:sz w:val="22"/>
              </w:rPr>
              <w:t>2</w:t>
            </w:r>
          </w:p>
        </w:tc>
        <w:tc>
          <w:tcPr>
            <w:tcW w:w="25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11F190" w14:textId="77777777" w:rsidR="00142121" w:rsidRPr="0012569B" w:rsidRDefault="00142121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</w:tcPr>
          <w:p w14:paraId="7B6D221C" w14:textId="77777777" w:rsidR="00142121" w:rsidRPr="0012569B" w:rsidRDefault="00142121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C295AB" w14:textId="77777777" w:rsidR="00142121" w:rsidRPr="0012569B" w:rsidRDefault="00142121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F48096" w14:textId="77777777" w:rsidR="00142121" w:rsidRPr="0012569B" w:rsidRDefault="005412DE" w:rsidP="00E91A3E">
            <w:pPr>
              <w:jc w:val="center"/>
              <w:rPr>
                <w:rFonts w:ascii="ＭＳ Ｐ明朝" w:eastAsia="ＭＳ Ｐ明朝" w:hAnsi="ＭＳ Ｐ明朝"/>
              </w:rPr>
            </w:pPr>
            <w:r w:rsidRPr="0012569B">
              <w:rPr>
                <w:rFonts w:ascii="ＭＳ Ｐ明朝" w:eastAsia="ＭＳ Ｐ明朝" w:hAnsi="ＭＳ Ｐ明朝" w:hint="eastAsia"/>
              </w:rPr>
              <w:t>17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F5CE8F" w14:textId="77777777" w:rsidR="00142121" w:rsidRPr="0012569B" w:rsidRDefault="00142121" w:rsidP="00E91A3E">
            <w:pPr>
              <w:jc w:val="center"/>
              <w:rPr>
                <w:rFonts w:ascii="ＭＳ Ｐ明朝" w:eastAsia="ＭＳ Ｐ明朝" w:hAnsi="ＭＳ Ｐ明朝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023C82" w14:textId="77777777" w:rsidR="00142121" w:rsidRPr="0012569B" w:rsidRDefault="00142121" w:rsidP="00E91A3E">
            <w:pPr>
              <w:jc w:val="center"/>
              <w:rPr>
                <w:rFonts w:ascii="ＭＳ Ｐ明朝" w:eastAsia="ＭＳ Ｐ明朝" w:hAnsi="ＭＳ Ｐ明朝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D82B08" w14:textId="77777777" w:rsidR="00142121" w:rsidRPr="0012569B" w:rsidRDefault="00142121" w:rsidP="00E91A3E">
            <w:pPr>
              <w:jc w:val="center"/>
              <w:rPr>
                <w:rFonts w:ascii="ＭＳ Ｐ明朝" w:eastAsia="ＭＳ Ｐ明朝" w:hAnsi="ＭＳ Ｐ明朝"/>
              </w:rPr>
            </w:pPr>
          </w:p>
        </w:tc>
      </w:tr>
      <w:tr w:rsidR="00142121" w:rsidRPr="0012569B" w14:paraId="11713BA1" w14:textId="77777777">
        <w:trPr>
          <w:trHeight w:val="644"/>
        </w:trPr>
        <w:tc>
          <w:tcPr>
            <w:tcW w:w="492" w:type="dxa"/>
            <w:tcBorders>
              <w:left w:val="single" w:sz="6" w:space="0" w:color="auto"/>
            </w:tcBorders>
          </w:tcPr>
          <w:p w14:paraId="293413AE" w14:textId="77777777" w:rsidR="00142121" w:rsidRPr="0012569B" w:rsidRDefault="005412DE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  <w:r w:rsidRPr="0012569B">
              <w:rPr>
                <w:rFonts w:ascii="ＭＳ Ｐ明朝" w:eastAsia="ＭＳ Ｐ明朝" w:hAnsi="ＭＳ Ｐ明朝" w:hint="eastAsia"/>
                <w:sz w:val="22"/>
              </w:rPr>
              <w:t>3</w:t>
            </w:r>
          </w:p>
        </w:tc>
        <w:tc>
          <w:tcPr>
            <w:tcW w:w="2598" w:type="dxa"/>
            <w:tcBorders>
              <w:left w:val="single" w:sz="6" w:space="0" w:color="auto"/>
              <w:right w:val="single" w:sz="6" w:space="0" w:color="auto"/>
            </w:tcBorders>
          </w:tcPr>
          <w:p w14:paraId="4DE3D3E6" w14:textId="77777777" w:rsidR="00142121" w:rsidRPr="0012569B" w:rsidRDefault="00142121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540" w:type="dxa"/>
          </w:tcPr>
          <w:p w14:paraId="384508A7" w14:textId="77777777" w:rsidR="00142121" w:rsidRPr="0012569B" w:rsidRDefault="00142121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540" w:type="dxa"/>
            <w:tcBorders>
              <w:left w:val="single" w:sz="6" w:space="0" w:color="auto"/>
              <w:right w:val="single" w:sz="6" w:space="0" w:color="auto"/>
            </w:tcBorders>
          </w:tcPr>
          <w:p w14:paraId="4B69D04D" w14:textId="77777777" w:rsidR="00142121" w:rsidRPr="0012569B" w:rsidRDefault="00142121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540" w:type="dxa"/>
            <w:tcBorders>
              <w:left w:val="single" w:sz="6" w:space="0" w:color="auto"/>
              <w:right w:val="single" w:sz="6" w:space="0" w:color="auto"/>
            </w:tcBorders>
          </w:tcPr>
          <w:p w14:paraId="3568E773" w14:textId="77777777" w:rsidR="00142121" w:rsidRPr="0012569B" w:rsidRDefault="005412DE" w:rsidP="00E91A3E">
            <w:pPr>
              <w:jc w:val="center"/>
              <w:rPr>
                <w:rFonts w:ascii="ＭＳ Ｐ明朝" w:eastAsia="ＭＳ Ｐ明朝" w:hAnsi="ＭＳ Ｐ明朝"/>
              </w:rPr>
            </w:pPr>
            <w:r w:rsidRPr="0012569B">
              <w:rPr>
                <w:rFonts w:ascii="ＭＳ Ｐ明朝" w:eastAsia="ＭＳ Ｐ明朝" w:hAnsi="ＭＳ Ｐ明朝" w:hint="eastAsia"/>
              </w:rPr>
              <w:t>18</w:t>
            </w:r>
          </w:p>
        </w:tc>
        <w:tc>
          <w:tcPr>
            <w:tcW w:w="2880" w:type="dxa"/>
            <w:tcBorders>
              <w:left w:val="single" w:sz="6" w:space="0" w:color="auto"/>
              <w:right w:val="single" w:sz="6" w:space="0" w:color="auto"/>
            </w:tcBorders>
          </w:tcPr>
          <w:p w14:paraId="1483F993" w14:textId="77777777" w:rsidR="00142121" w:rsidRPr="0012569B" w:rsidRDefault="00142121" w:rsidP="00E91A3E">
            <w:pPr>
              <w:jc w:val="center"/>
              <w:rPr>
                <w:rFonts w:ascii="ＭＳ Ｐ明朝" w:eastAsia="ＭＳ Ｐ明朝" w:hAnsi="ＭＳ Ｐ明朝"/>
              </w:rPr>
            </w:pPr>
          </w:p>
        </w:tc>
        <w:tc>
          <w:tcPr>
            <w:tcW w:w="540" w:type="dxa"/>
            <w:tcBorders>
              <w:left w:val="single" w:sz="6" w:space="0" w:color="auto"/>
              <w:right w:val="single" w:sz="6" w:space="0" w:color="auto"/>
            </w:tcBorders>
          </w:tcPr>
          <w:p w14:paraId="260A4B3B" w14:textId="77777777" w:rsidR="00142121" w:rsidRPr="0012569B" w:rsidRDefault="00142121" w:rsidP="00E91A3E">
            <w:pPr>
              <w:jc w:val="center"/>
              <w:rPr>
                <w:rFonts w:ascii="ＭＳ Ｐ明朝" w:eastAsia="ＭＳ Ｐ明朝" w:hAnsi="ＭＳ Ｐ明朝"/>
              </w:rPr>
            </w:pPr>
          </w:p>
        </w:tc>
        <w:tc>
          <w:tcPr>
            <w:tcW w:w="540" w:type="dxa"/>
            <w:tcBorders>
              <w:left w:val="single" w:sz="6" w:space="0" w:color="auto"/>
              <w:right w:val="single" w:sz="6" w:space="0" w:color="auto"/>
            </w:tcBorders>
          </w:tcPr>
          <w:p w14:paraId="73F4CD34" w14:textId="77777777" w:rsidR="00142121" w:rsidRPr="0012569B" w:rsidRDefault="00142121" w:rsidP="00E91A3E">
            <w:pPr>
              <w:jc w:val="center"/>
              <w:rPr>
                <w:rFonts w:ascii="ＭＳ Ｐ明朝" w:eastAsia="ＭＳ Ｐ明朝" w:hAnsi="ＭＳ Ｐ明朝"/>
              </w:rPr>
            </w:pPr>
          </w:p>
        </w:tc>
      </w:tr>
      <w:tr w:rsidR="00142121" w:rsidRPr="0012569B" w14:paraId="26975E45" w14:textId="77777777">
        <w:trPr>
          <w:trHeight w:val="644"/>
        </w:trPr>
        <w:tc>
          <w:tcPr>
            <w:tcW w:w="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40094D28" w14:textId="77777777" w:rsidR="00142121" w:rsidRPr="0012569B" w:rsidRDefault="005412DE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  <w:r w:rsidRPr="0012569B">
              <w:rPr>
                <w:rFonts w:ascii="ＭＳ Ｐ明朝" w:eastAsia="ＭＳ Ｐ明朝" w:hAnsi="ＭＳ Ｐ明朝" w:hint="eastAsia"/>
                <w:sz w:val="22"/>
              </w:rPr>
              <w:t>4</w:t>
            </w:r>
          </w:p>
        </w:tc>
        <w:tc>
          <w:tcPr>
            <w:tcW w:w="25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E1BDD0" w14:textId="77777777" w:rsidR="00142121" w:rsidRPr="0012569B" w:rsidRDefault="00142121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</w:tcPr>
          <w:p w14:paraId="523BBCF0" w14:textId="77777777" w:rsidR="00142121" w:rsidRPr="0012569B" w:rsidRDefault="00142121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CC1E00" w14:textId="77777777" w:rsidR="00142121" w:rsidRPr="0012569B" w:rsidRDefault="00142121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A7C589" w14:textId="77777777" w:rsidR="00142121" w:rsidRPr="0012569B" w:rsidRDefault="005412DE" w:rsidP="00E91A3E">
            <w:pPr>
              <w:jc w:val="center"/>
              <w:rPr>
                <w:rFonts w:ascii="ＭＳ Ｐ明朝" w:eastAsia="ＭＳ Ｐ明朝" w:hAnsi="ＭＳ Ｐ明朝"/>
              </w:rPr>
            </w:pPr>
            <w:r w:rsidRPr="0012569B">
              <w:rPr>
                <w:rFonts w:ascii="ＭＳ Ｐ明朝" w:eastAsia="ＭＳ Ｐ明朝" w:hAnsi="ＭＳ Ｐ明朝" w:hint="eastAsia"/>
              </w:rPr>
              <w:t>19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51E2F3" w14:textId="77777777" w:rsidR="00142121" w:rsidRPr="0012569B" w:rsidRDefault="00142121" w:rsidP="00E91A3E">
            <w:pPr>
              <w:jc w:val="center"/>
              <w:rPr>
                <w:rFonts w:ascii="ＭＳ Ｐ明朝" w:eastAsia="ＭＳ Ｐ明朝" w:hAnsi="ＭＳ Ｐ明朝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7C575F" w14:textId="77777777" w:rsidR="00142121" w:rsidRPr="0012569B" w:rsidRDefault="00142121" w:rsidP="00E91A3E">
            <w:pPr>
              <w:jc w:val="center"/>
              <w:rPr>
                <w:rFonts w:ascii="ＭＳ Ｐ明朝" w:eastAsia="ＭＳ Ｐ明朝" w:hAnsi="ＭＳ Ｐ明朝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30C235" w14:textId="77777777" w:rsidR="00142121" w:rsidRPr="0012569B" w:rsidRDefault="00142121" w:rsidP="00E91A3E">
            <w:pPr>
              <w:jc w:val="center"/>
              <w:rPr>
                <w:rFonts w:ascii="ＭＳ Ｐ明朝" w:eastAsia="ＭＳ Ｐ明朝" w:hAnsi="ＭＳ Ｐ明朝"/>
              </w:rPr>
            </w:pPr>
          </w:p>
        </w:tc>
      </w:tr>
      <w:tr w:rsidR="00142121" w:rsidRPr="0012569B" w14:paraId="0985B123" w14:textId="77777777">
        <w:trPr>
          <w:trHeight w:val="644"/>
        </w:trPr>
        <w:tc>
          <w:tcPr>
            <w:tcW w:w="492" w:type="dxa"/>
            <w:tcBorders>
              <w:left w:val="single" w:sz="6" w:space="0" w:color="auto"/>
            </w:tcBorders>
          </w:tcPr>
          <w:p w14:paraId="18084FF1" w14:textId="77777777" w:rsidR="00142121" w:rsidRPr="0012569B" w:rsidRDefault="005412DE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  <w:r w:rsidRPr="0012569B">
              <w:rPr>
                <w:rFonts w:ascii="ＭＳ Ｐ明朝" w:eastAsia="ＭＳ Ｐ明朝" w:hAnsi="ＭＳ Ｐ明朝" w:hint="eastAsia"/>
                <w:sz w:val="22"/>
              </w:rPr>
              <w:t>5</w:t>
            </w:r>
          </w:p>
        </w:tc>
        <w:tc>
          <w:tcPr>
            <w:tcW w:w="2598" w:type="dxa"/>
            <w:tcBorders>
              <w:left w:val="single" w:sz="6" w:space="0" w:color="auto"/>
              <w:right w:val="single" w:sz="6" w:space="0" w:color="auto"/>
            </w:tcBorders>
          </w:tcPr>
          <w:p w14:paraId="11EF7FFC" w14:textId="77777777" w:rsidR="00142121" w:rsidRPr="0012569B" w:rsidRDefault="00142121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540" w:type="dxa"/>
          </w:tcPr>
          <w:p w14:paraId="2C0D9933" w14:textId="77777777" w:rsidR="00142121" w:rsidRPr="0012569B" w:rsidRDefault="00142121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540" w:type="dxa"/>
            <w:tcBorders>
              <w:left w:val="single" w:sz="6" w:space="0" w:color="auto"/>
              <w:right w:val="single" w:sz="6" w:space="0" w:color="auto"/>
            </w:tcBorders>
          </w:tcPr>
          <w:p w14:paraId="20BB0B47" w14:textId="77777777" w:rsidR="00142121" w:rsidRPr="0012569B" w:rsidRDefault="00142121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540" w:type="dxa"/>
            <w:tcBorders>
              <w:left w:val="single" w:sz="6" w:space="0" w:color="auto"/>
              <w:right w:val="single" w:sz="6" w:space="0" w:color="auto"/>
            </w:tcBorders>
          </w:tcPr>
          <w:p w14:paraId="42AC5CCA" w14:textId="77777777" w:rsidR="00142121" w:rsidRPr="0012569B" w:rsidRDefault="005412DE" w:rsidP="00E91A3E">
            <w:pPr>
              <w:jc w:val="center"/>
              <w:rPr>
                <w:rFonts w:ascii="ＭＳ Ｐ明朝" w:eastAsia="ＭＳ Ｐ明朝" w:hAnsi="ＭＳ Ｐ明朝"/>
              </w:rPr>
            </w:pPr>
            <w:r w:rsidRPr="0012569B">
              <w:rPr>
                <w:rFonts w:ascii="ＭＳ Ｐ明朝" w:eastAsia="ＭＳ Ｐ明朝" w:hAnsi="ＭＳ Ｐ明朝" w:hint="eastAsia"/>
              </w:rPr>
              <w:t>20</w:t>
            </w:r>
          </w:p>
        </w:tc>
        <w:tc>
          <w:tcPr>
            <w:tcW w:w="2880" w:type="dxa"/>
            <w:tcBorders>
              <w:left w:val="single" w:sz="6" w:space="0" w:color="auto"/>
              <w:right w:val="single" w:sz="6" w:space="0" w:color="auto"/>
            </w:tcBorders>
          </w:tcPr>
          <w:p w14:paraId="69707B7C" w14:textId="77777777" w:rsidR="00142121" w:rsidRPr="0012569B" w:rsidRDefault="00142121" w:rsidP="00E91A3E">
            <w:pPr>
              <w:jc w:val="center"/>
              <w:rPr>
                <w:rFonts w:ascii="ＭＳ Ｐ明朝" w:eastAsia="ＭＳ Ｐ明朝" w:hAnsi="ＭＳ Ｐ明朝"/>
              </w:rPr>
            </w:pPr>
          </w:p>
        </w:tc>
        <w:tc>
          <w:tcPr>
            <w:tcW w:w="540" w:type="dxa"/>
            <w:tcBorders>
              <w:left w:val="single" w:sz="6" w:space="0" w:color="auto"/>
              <w:right w:val="single" w:sz="6" w:space="0" w:color="auto"/>
            </w:tcBorders>
          </w:tcPr>
          <w:p w14:paraId="1B3E368A" w14:textId="77777777" w:rsidR="00142121" w:rsidRPr="0012569B" w:rsidRDefault="00142121" w:rsidP="00E91A3E">
            <w:pPr>
              <w:jc w:val="center"/>
              <w:rPr>
                <w:rFonts w:ascii="ＭＳ Ｐ明朝" w:eastAsia="ＭＳ Ｐ明朝" w:hAnsi="ＭＳ Ｐ明朝"/>
              </w:rPr>
            </w:pPr>
          </w:p>
        </w:tc>
        <w:tc>
          <w:tcPr>
            <w:tcW w:w="540" w:type="dxa"/>
            <w:tcBorders>
              <w:left w:val="single" w:sz="6" w:space="0" w:color="auto"/>
              <w:right w:val="single" w:sz="6" w:space="0" w:color="auto"/>
            </w:tcBorders>
          </w:tcPr>
          <w:p w14:paraId="3CBF1497" w14:textId="77777777" w:rsidR="00142121" w:rsidRPr="0012569B" w:rsidRDefault="00142121" w:rsidP="00E91A3E">
            <w:pPr>
              <w:jc w:val="center"/>
              <w:rPr>
                <w:rFonts w:ascii="ＭＳ Ｐ明朝" w:eastAsia="ＭＳ Ｐ明朝" w:hAnsi="ＭＳ Ｐ明朝"/>
              </w:rPr>
            </w:pPr>
          </w:p>
        </w:tc>
      </w:tr>
      <w:tr w:rsidR="00142121" w:rsidRPr="0012569B" w14:paraId="3C648F8B" w14:textId="77777777">
        <w:trPr>
          <w:trHeight w:val="644"/>
        </w:trPr>
        <w:tc>
          <w:tcPr>
            <w:tcW w:w="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68E93BBE" w14:textId="77777777" w:rsidR="00142121" w:rsidRPr="0012569B" w:rsidRDefault="005412DE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  <w:r w:rsidRPr="0012569B">
              <w:rPr>
                <w:rFonts w:ascii="ＭＳ Ｐ明朝" w:eastAsia="ＭＳ Ｐ明朝" w:hAnsi="ＭＳ Ｐ明朝" w:hint="eastAsia"/>
                <w:sz w:val="22"/>
              </w:rPr>
              <w:t>6</w:t>
            </w:r>
          </w:p>
        </w:tc>
        <w:tc>
          <w:tcPr>
            <w:tcW w:w="25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A5D26C" w14:textId="77777777" w:rsidR="00142121" w:rsidRPr="0012569B" w:rsidRDefault="00142121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</w:tcPr>
          <w:p w14:paraId="32865061" w14:textId="77777777" w:rsidR="00142121" w:rsidRPr="0012569B" w:rsidRDefault="00142121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C6563A" w14:textId="77777777" w:rsidR="00142121" w:rsidRPr="0012569B" w:rsidRDefault="00142121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E6E9BB" w14:textId="77777777" w:rsidR="00142121" w:rsidRPr="0012569B" w:rsidRDefault="005412DE" w:rsidP="00E91A3E">
            <w:pPr>
              <w:jc w:val="center"/>
              <w:rPr>
                <w:rFonts w:ascii="ＭＳ Ｐ明朝" w:eastAsia="ＭＳ Ｐ明朝" w:hAnsi="ＭＳ Ｐ明朝"/>
              </w:rPr>
            </w:pPr>
            <w:r w:rsidRPr="0012569B">
              <w:rPr>
                <w:rFonts w:ascii="ＭＳ Ｐ明朝" w:eastAsia="ＭＳ Ｐ明朝" w:hAnsi="ＭＳ Ｐ明朝" w:hint="eastAsia"/>
              </w:rPr>
              <w:t>21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A16BAC" w14:textId="77777777" w:rsidR="00142121" w:rsidRPr="0012569B" w:rsidRDefault="00142121" w:rsidP="00E91A3E">
            <w:pPr>
              <w:jc w:val="center"/>
              <w:rPr>
                <w:rFonts w:ascii="ＭＳ Ｐ明朝" w:eastAsia="ＭＳ Ｐ明朝" w:hAnsi="ＭＳ Ｐ明朝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AC7CED" w14:textId="77777777" w:rsidR="00142121" w:rsidRPr="0012569B" w:rsidRDefault="00142121" w:rsidP="00E91A3E">
            <w:pPr>
              <w:jc w:val="center"/>
              <w:rPr>
                <w:rFonts w:ascii="ＭＳ Ｐ明朝" w:eastAsia="ＭＳ Ｐ明朝" w:hAnsi="ＭＳ Ｐ明朝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4168F6" w14:textId="77777777" w:rsidR="00142121" w:rsidRPr="0012569B" w:rsidRDefault="00142121" w:rsidP="00E91A3E">
            <w:pPr>
              <w:jc w:val="center"/>
              <w:rPr>
                <w:rFonts w:ascii="ＭＳ Ｐ明朝" w:eastAsia="ＭＳ Ｐ明朝" w:hAnsi="ＭＳ Ｐ明朝"/>
              </w:rPr>
            </w:pPr>
          </w:p>
        </w:tc>
      </w:tr>
      <w:tr w:rsidR="00142121" w:rsidRPr="0012569B" w14:paraId="0A4C198E" w14:textId="77777777">
        <w:trPr>
          <w:trHeight w:val="644"/>
        </w:trPr>
        <w:tc>
          <w:tcPr>
            <w:tcW w:w="492" w:type="dxa"/>
            <w:tcBorders>
              <w:left w:val="single" w:sz="6" w:space="0" w:color="auto"/>
            </w:tcBorders>
          </w:tcPr>
          <w:p w14:paraId="78E389BB" w14:textId="77777777" w:rsidR="00142121" w:rsidRPr="0012569B" w:rsidRDefault="005412DE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  <w:r w:rsidRPr="0012569B">
              <w:rPr>
                <w:rFonts w:ascii="ＭＳ Ｐ明朝" w:eastAsia="ＭＳ Ｐ明朝" w:hAnsi="ＭＳ Ｐ明朝" w:hint="eastAsia"/>
                <w:sz w:val="22"/>
              </w:rPr>
              <w:t>7</w:t>
            </w:r>
          </w:p>
        </w:tc>
        <w:tc>
          <w:tcPr>
            <w:tcW w:w="2598" w:type="dxa"/>
            <w:tcBorders>
              <w:left w:val="single" w:sz="6" w:space="0" w:color="auto"/>
              <w:right w:val="single" w:sz="6" w:space="0" w:color="auto"/>
            </w:tcBorders>
          </w:tcPr>
          <w:p w14:paraId="4C27BAA7" w14:textId="77777777" w:rsidR="00142121" w:rsidRPr="0012569B" w:rsidRDefault="00142121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540" w:type="dxa"/>
          </w:tcPr>
          <w:p w14:paraId="2B306BEA" w14:textId="77777777" w:rsidR="00142121" w:rsidRPr="0012569B" w:rsidRDefault="00142121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540" w:type="dxa"/>
            <w:tcBorders>
              <w:left w:val="single" w:sz="6" w:space="0" w:color="auto"/>
              <w:right w:val="single" w:sz="6" w:space="0" w:color="auto"/>
            </w:tcBorders>
          </w:tcPr>
          <w:p w14:paraId="7BA8C247" w14:textId="77777777" w:rsidR="00142121" w:rsidRPr="0012569B" w:rsidRDefault="00142121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540" w:type="dxa"/>
            <w:tcBorders>
              <w:left w:val="single" w:sz="6" w:space="0" w:color="auto"/>
              <w:right w:val="single" w:sz="6" w:space="0" w:color="auto"/>
            </w:tcBorders>
          </w:tcPr>
          <w:p w14:paraId="14320892" w14:textId="77777777" w:rsidR="00142121" w:rsidRPr="0012569B" w:rsidRDefault="005412DE" w:rsidP="00E91A3E">
            <w:pPr>
              <w:jc w:val="center"/>
              <w:rPr>
                <w:rFonts w:ascii="ＭＳ Ｐ明朝" w:eastAsia="ＭＳ Ｐ明朝" w:hAnsi="ＭＳ Ｐ明朝"/>
              </w:rPr>
            </w:pPr>
            <w:r w:rsidRPr="0012569B">
              <w:rPr>
                <w:rFonts w:ascii="ＭＳ Ｐ明朝" w:eastAsia="ＭＳ Ｐ明朝" w:hAnsi="ＭＳ Ｐ明朝" w:hint="eastAsia"/>
              </w:rPr>
              <w:t>22</w:t>
            </w:r>
          </w:p>
        </w:tc>
        <w:tc>
          <w:tcPr>
            <w:tcW w:w="2880" w:type="dxa"/>
            <w:tcBorders>
              <w:left w:val="single" w:sz="6" w:space="0" w:color="auto"/>
              <w:right w:val="single" w:sz="6" w:space="0" w:color="auto"/>
            </w:tcBorders>
          </w:tcPr>
          <w:p w14:paraId="5E7F765F" w14:textId="77777777" w:rsidR="00142121" w:rsidRPr="0012569B" w:rsidRDefault="00142121" w:rsidP="00E91A3E">
            <w:pPr>
              <w:jc w:val="center"/>
              <w:rPr>
                <w:rFonts w:ascii="ＭＳ Ｐ明朝" w:eastAsia="ＭＳ Ｐ明朝" w:hAnsi="ＭＳ Ｐ明朝"/>
              </w:rPr>
            </w:pPr>
          </w:p>
        </w:tc>
        <w:tc>
          <w:tcPr>
            <w:tcW w:w="540" w:type="dxa"/>
            <w:tcBorders>
              <w:left w:val="single" w:sz="6" w:space="0" w:color="auto"/>
              <w:right w:val="single" w:sz="6" w:space="0" w:color="auto"/>
            </w:tcBorders>
          </w:tcPr>
          <w:p w14:paraId="5AECF03A" w14:textId="77777777" w:rsidR="00142121" w:rsidRPr="0012569B" w:rsidRDefault="00142121" w:rsidP="00E91A3E">
            <w:pPr>
              <w:jc w:val="center"/>
              <w:rPr>
                <w:rFonts w:ascii="ＭＳ Ｐ明朝" w:eastAsia="ＭＳ Ｐ明朝" w:hAnsi="ＭＳ Ｐ明朝"/>
              </w:rPr>
            </w:pPr>
          </w:p>
        </w:tc>
        <w:tc>
          <w:tcPr>
            <w:tcW w:w="540" w:type="dxa"/>
            <w:tcBorders>
              <w:left w:val="single" w:sz="6" w:space="0" w:color="auto"/>
              <w:right w:val="single" w:sz="6" w:space="0" w:color="auto"/>
            </w:tcBorders>
          </w:tcPr>
          <w:p w14:paraId="4EC8D97B" w14:textId="77777777" w:rsidR="00142121" w:rsidRPr="0012569B" w:rsidRDefault="00142121" w:rsidP="00E91A3E">
            <w:pPr>
              <w:jc w:val="center"/>
              <w:rPr>
                <w:rFonts w:ascii="ＭＳ Ｐ明朝" w:eastAsia="ＭＳ Ｐ明朝" w:hAnsi="ＭＳ Ｐ明朝"/>
              </w:rPr>
            </w:pPr>
          </w:p>
        </w:tc>
      </w:tr>
      <w:tr w:rsidR="00142121" w:rsidRPr="0012569B" w14:paraId="08981430" w14:textId="77777777">
        <w:trPr>
          <w:trHeight w:val="644"/>
        </w:trPr>
        <w:tc>
          <w:tcPr>
            <w:tcW w:w="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247D1635" w14:textId="77777777" w:rsidR="00142121" w:rsidRPr="0012569B" w:rsidRDefault="005412DE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  <w:r w:rsidRPr="0012569B">
              <w:rPr>
                <w:rFonts w:ascii="ＭＳ Ｐ明朝" w:eastAsia="ＭＳ Ｐ明朝" w:hAnsi="ＭＳ Ｐ明朝" w:hint="eastAsia"/>
                <w:sz w:val="22"/>
              </w:rPr>
              <w:t>8</w:t>
            </w:r>
          </w:p>
        </w:tc>
        <w:tc>
          <w:tcPr>
            <w:tcW w:w="25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C9BCE1" w14:textId="77777777" w:rsidR="00142121" w:rsidRPr="0012569B" w:rsidRDefault="00142121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</w:tcPr>
          <w:p w14:paraId="6F5FE478" w14:textId="77777777" w:rsidR="00142121" w:rsidRPr="0012569B" w:rsidRDefault="00142121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CCBC9D" w14:textId="77777777" w:rsidR="00142121" w:rsidRPr="0012569B" w:rsidRDefault="00142121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6CB7F6" w14:textId="77777777" w:rsidR="00142121" w:rsidRPr="0012569B" w:rsidRDefault="005412DE" w:rsidP="00E91A3E">
            <w:pPr>
              <w:jc w:val="center"/>
              <w:rPr>
                <w:rFonts w:ascii="ＭＳ Ｐ明朝" w:eastAsia="ＭＳ Ｐ明朝" w:hAnsi="ＭＳ Ｐ明朝"/>
              </w:rPr>
            </w:pPr>
            <w:r w:rsidRPr="0012569B">
              <w:rPr>
                <w:rFonts w:ascii="ＭＳ Ｐ明朝" w:eastAsia="ＭＳ Ｐ明朝" w:hAnsi="ＭＳ Ｐ明朝" w:hint="eastAsia"/>
              </w:rPr>
              <w:t>23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DA4BE9" w14:textId="77777777" w:rsidR="00142121" w:rsidRPr="0012569B" w:rsidRDefault="00142121" w:rsidP="00E91A3E">
            <w:pPr>
              <w:jc w:val="center"/>
              <w:rPr>
                <w:rFonts w:ascii="ＭＳ Ｐ明朝" w:eastAsia="ＭＳ Ｐ明朝" w:hAnsi="ＭＳ Ｐ明朝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9EE091" w14:textId="77777777" w:rsidR="00142121" w:rsidRPr="0012569B" w:rsidRDefault="00142121" w:rsidP="00E91A3E">
            <w:pPr>
              <w:jc w:val="center"/>
              <w:rPr>
                <w:rFonts w:ascii="ＭＳ Ｐ明朝" w:eastAsia="ＭＳ Ｐ明朝" w:hAnsi="ＭＳ Ｐ明朝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19F9FD" w14:textId="77777777" w:rsidR="00142121" w:rsidRPr="0012569B" w:rsidRDefault="00142121" w:rsidP="00E91A3E">
            <w:pPr>
              <w:jc w:val="center"/>
              <w:rPr>
                <w:rFonts w:ascii="ＭＳ Ｐ明朝" w:eastAsia="ＭＳ Ｐ明朝" w:hAnsi="ＭＳ Ｐ明朝"/>
              </w:rPr>
            </w:pPr>
          </w:p>
        </w:tc>
      </w:tr>
      <w:tr w:rsidR="00142121" w:rsidRPr="0012569B" w14:paraId="15ACAC52" w14:textId="77777777">
        <w:trPr>
          <w:trHeight w:val="644"/>
        </w:trPr>
        <w:tc>
          <w:tcPr>
            <w:tcW w:w="492" w:type="dxa"/>
            <w:tcBorders>
              <w:left w:val="single" w:sz="6" w:space="0" w:color="auto"/>
            </w:tcBorders>
          </w:tcPr>
          <w:p w14:paraId="4D4B2E88" w14:textId="77777777" w:rsidR="00142121" w:rsidRPr="0012569B" w:rsidRDefault="005412DE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  <w:r w:rsidRPr="0012569B">
              <w:rPr>
                <w:rFonts w:ascii="ＭＳ Ｐ明朝" w:eastAsia="ＭＳ Ｐ明朝" w:hAnsi="ＭＳ Ｐ明朝" w:hint="eastAsia"/>
                <w:sz w:val="22"/>
              </w:rPr>
              <w:t>9</w:t>
            </w:r>
          </w:p>
        </w:tc>
        <w:tc>
          <w:tcPr>
            <w:tcW w:w="2598" w:type="dxa"/>
            <w:tcBorders>
              <w:left w:val="single" w:sz="6" w:space="0" w:color="auto"/>
              <w:right w:val="single" w:sz="6" w:space="0" w:color="auto"/>
            </w:tcBorders>
          </w:tcPr>
          <w:p w14:paraId="584500FB" w14:textId="77777777" w:rsidR="00142121" w:rsidRPr="0012569B" w:rsidRDefault="00142121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540" w:type="dxa"/>
          </w:tcPr>
          <w:p w14:paraId="6A437466" w14:textId="77777777" w:rsidR="00142121" w:rsidRPr="0012569B" w:rsidRDefault="00142121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540" w:type="dxa"/>
            <w:tcBorders>
              <w:left w:val="single" w:sz="6" w:space="0" w:color="auto"/>
              <w:right w:val="single" w:sz="6" w:space="0" w:color="auto"/>
            </w:tcBorders>
          </w:tcPr>
          <w:p w14:paraId="38D55761" w14:textId="77777777" w:rsidR="00142121" w:rsidRPr="0012569B" w:rsidRDefault="00142121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540" w:type="dxa"/>
            <w:tcBorders>
              <w:left w:val="single" w:sz="6" w:space="0" w:color="auto"/>
              <w:right w:val="single" w:sz="6" w:space="0" w:color="auto"/>
            </w:tcBorders>
          </w:tcPr>
          <w:p w14:paraId="6B85F469" w14:textId="77777777" w:rsidR="00142121" w:rsidRPr="0012569B" w:rsidRDefault="005412DE" w:rsidP="00E91A3E">
            <w:pPr>
              <w:jc w:val="center"/>
              <w:rPr>
                <w:rFonts w:ascii="ＭＳ Ｐ明朝" w:eastAsia="ＭＳ Ｐ明朝" w:hAnsi="ＭＳ Ｐ明朝"/>
              </w:rPr>
            </w:pPr>
            <w:r w:rsidRPr="0012569B">
              <w:rPr>
                <w:rFonts w:ascii="ＭＳ Ｐ明朝" w:eastAsia="ＭＳ Ｐ明朝" w:hAnsi="ＭＳ Ｐ明朝" w:hint="eastAsia"/>
              </w:rPr>
              <w:t>24</w:t>
            </w:r>
          </w:p>
        </w:tc>
        <w:tc>
          <w:tcPr>
            <w:tcW w:w="2880" w:type="dxa"/>
            <w:tcBorders>
              <w:left w:val="single" w:sz="6" w:space="0" w:color="auto"/>
              <w:right w:val="single" w:sz="6" w:space="0" w:color="auto"/>
            </w:tcBorders>
          </w:tcPr>
          <w:p w14:paraId="0CFE47A0" w14:textId="77777777" w:rsidR="00142121" w:rsidRPr="0012569B" w:rsidRDefault="00142121" w:rsidP="00E91A3E">
            <w:pPr>
              <w:jc w:val="center"/>
              <w:rPr>
                <w:rFonts w:ascii="ＭＳ Ｐ明朝" w:eastAsia="ＭＳ Ｐ明朝" w:hAnsi="ＭＳ Ｐ明朝"/>
              </w:rPr>
            </w:pPr>
          </w:p>
        </w:tc>
        <w:tc>
          <w:tcPr>
            <w:tcW w:w="540" w:type="dxa"/>
            <w:tcBorders>
              <w:left w:val="single" w:sz="6" w:space="0" w:color="auto"/>
              <w:right w:val="single" w:sz="6" w:space="0" w:color="auto"/>
            </w:tcBorders>
          </w:tcPr>
          <w:p w14:paraId="120E72C2" w14:textId="77777777" w:rsidR="00142121" w:rsidRPr="0012569B" w:rsidRDefault="00142121" w:rsidP="00E91A3E">
            <w:pPr>
              <w:jc w:val="center"/>
              <w:rPr>
                <w:rFonts w:ascii="ＭＳ Ｐ明朝" w:eastAsia="ＭＳ Ｐ明朝" w:hAnsi="ＭＳ Ｐ明朝"/>
              </w:rPr>
            </w:pPr>
          </w:p>
        </w:tc>
        <w:tc>
          <w:tcPr>
            <w:tcW w:w="540" w:type="dxa"/>
            <w:tcBorders>
              <w:left w:val="single" w:sz="6" w:space="0" w:color="auto"/>
              <w:right w:val="single" w:sz="6" w:space="0" w:color="auto"/>
            </w:tcBorders>
          </w:tcPr>
          <w:p w14:paraId="4F5547B4" w14:textId="77777777" w:rsidR="00142121" w:rsidRPr="0012569B" w:rsidRDefault="00142121" w:rsidP="00E91A3E">
            <w:pPr>
              <w:jc w:val="center"/>
              <w:rPr>
                <w:rFonts w:ascii="ＭＳ Ｐ明朝" w:eastAsia="ＭＳ Ｐ明朝" w:hAnsi="ＭＳ Ｐ明朝"/>
              </w:rPr>
            </w:pPr>
          </w:p>
        </w:tc>
      </w:tr>
      <w:tr w:rsidR="00142121" w:rsidRPr="0012569B" w14:paraId="328DC8DD" w14:textId="77777777">
        <w:trPr>
          <w:trHeight w:val="644"/>
        </w:trPr>
        <w:tc>
          <w:tcPr>
            <w:tcW w:w="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1C5B76CB" w14:textId="77777777" w:rsidR="00142121" w:rsidRPr="0012569B" w:rsidRDefault="005412DE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  <w:r w:rsidRPr="0012569B">
              <w:rPr>
                <w:rFonts w:ascii="ＭＳ Ｐ明朝" w:eastAsia="ＭＳ Ｐ明朝" w:hAnsi="ＭＳ Ｐ明朝" w:hint="eastAsia"/>
                <w:sz w:val="22"/>
              </w:rPr>
              <w:t>10</w:t>
            </w:r>
          </w:p>
        </w:tc>
        <w:tc>
          <w:tcPr>
            <w:tcW w:w="25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E91BA4" w14:textId="77777777" w:rsidR="00142121" w:rsidRPr="0012569B" w:rsidRDefault="00142121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</w:tcPr>
          <w:p w14:paraId="38D650E0" w14:textId="77777777" w:rsidR="00142121" w:rsidRPr="0012569B" w:rsidRDefault="00142121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E9633D" w14:textId="77777777" w:rsidR="00142121" w:rsidRPr="0012569B" w:rsidRDefault="00142121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90E809" w14:textId="77777777" w:rsidR="00142121" w:rsidRPr="0012569B" w:rsidRDefault="005412DE" w:rsidP="00E91A3E">
            <w:pPr>
              <w:jc w:val="center"/>
              <w:rPr>
                <w:rFonts w:ascii="ＭＳ Ｐ明朝" w:eastAsia="ＭＳ Ｐ明朝" w:hAnsi="ＭＳ Ｐ明朝"/>
              </w:rPr>
            </w:pPr>
            <w:r w:rsidRPr="0012569B">
              <w:rPr>
                <w:rFonts w:ascii="ＭＳ Ｐ明朝" w:eastAsia="ＭＳ Ｐ明朝" w:hAnsi="ＭＳ Ｐ明朝" w:hint="eastAsia"/>
              </w:rPr>
              <w:t>25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22890C" w14:textId="77777777" w:rsidR="00142121" w:rsidRPr="0012569B" w:rsidRDefault="00142121" w:rsidP="00E91A3E">
            <w:pPr>
              <w:jc w:val="center"/>
              <w:rPr>
                <w:rFonts w:ascii="ＭＳ Ｐ明朝" w:eastAsia="ＭＳ Ｐ明朝" w:hAnsi="ＭＳ Ｐ明朝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F05ACB" w14:textId="77777777" w:rsidR="00142121" w:rsidRPr="0012569B" w:rsidRDefault="00142121" w:rsidP="00E91A3E">
            <w:pPr>
              <w:jc w:val="center"/>
              <w:rPr>
                <w:rFonts w:ascii="ＭＳ Ｐ明朝" w:eastAsia="ＭＳ Ｐ明朝" w:hAnsi="ＭＳ Ｐ明朝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D7D186" w14:textId="77777777" w:rsidR="00142121" w:rsidRPr="0012569B" w:rsidRDefault="00142121" w:rsidP="00E91A3E">
            <w:pPr>
              <w:jc w:val="center"/>
              <w:rPr>
                <w:rFonts w:ascii="ＭＳ Ｐ明朝" w:eastAsia="ＭＳ Ｐ明朝" w:hAnsi="ＭＳ Ｐ明朝"/>
              </w:rPr>
            </w:pPr>
          </w:p>
        </w:tc>
      </w:tr>
      <w:tr w:rsidR="00142121" w:rsidRPr="0012569B" w14:paraId="66669A3D" w14:textId="77777777">
        <w:trPr>
          <w:trHeight w:val="644"/>
        </w:trPr>
        <w:tc>
          <w:tcPr>
            <w:tcW w:w="492" w:type="dxa"/>
            <w:tcBorders>
              <w:left w:val="single" w:sz="6" w:space="0" w:color="auto"/>
            </w:tcBorders>
          </w:tcPr>
          <w:p w14:paraId="045F8F32" w14:textId="77777777" w:rsidR="00142121" w:rsidRPr="0012569B" w:rsidRDefault="005412DE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  <w:r w:rsidRPr="0012569B">
              <w:rPr>
                <w:rFonts w:ascii="ＭＳ Ｐ明朝" w:eastAsia="ＭＳ Ｐ明朝" w:hAnsi="ＭＳ Ｐ明朝" w:hint="eastAsia"/>
                <w:sz w:val="22"/>
              </w:rPr>
              <w:t>11</w:t>
            </w:r>
          </w:p>
        </w:tc>
        <w:tc>
          <w:tcPr>
            <w:tcW w:w="2598" w:type="dxa"/>
            <w:tcBorders>
              <w:left w:val="single" w:sz="6" w:space="0" w:color="auto"/>
              <w:right w:val="single" w:sz="6" w:space="0" w:color="auto"/>
            </w:tcBorders>
          </w:tcPr>
          <w:p w14:paraId="61051A86" w14:textId="77777777" w:rsidR="00142121" w:rsidRPr="0012569B" w:rsidRDefault="00142121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540" w:type="dxa"/>
          </w:tcPr>
          <w:p w14:paraId="1BD76AB6" w14:textId="77777777" w:rsidR="00142121" w:rsidRPr="0012569B" w:rsidRDefault="00142121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540" w:type="dxa"/>
            <w:tcBorders>
              <w:left w:val="single" w:sz="6" w:space="0" w:color="auto"/>
              <w:right w:val="single" w:sz="6" w:space="0" w:color="auto"/>
            </w:tcBorders>
          </w:tcPr>
          <w:p w14:paraId="32258E67" w14:textId="77777777" w:rsidR="00142121" w:rsidRPr="0012569B" w:rsidRDefault="00142121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540" w:type="dxa"/>
            <w:tcBorders>
              <w:left w:val="single" w:sz="6" w:space="0" w:color="auto"/>
              <w:right w:val="single" w:sz="6" w:space="0" w:color="auto"/>
            </w:tcBorders>
          </w:tcPr>
          <w:p w14:paraId="65D4C76E" w14:textId="77777777" w:rsidR="00142121" w:rsidRPr="0012569B" w:rsidRDefault="005412DE" w:rsidP="00E91A3E">
            <w:pPr>
              <w:jc w:val="center"/>
              <w:rPr>
                <w:rFonts w:ascii="ＭＳ Ｐ明朝" w:eastAsia="ＭＳ Ｐ明朝" w:hAnsi="ＭＳ Ｐ明朝"/>
              </w:rPr>
            </w:pPr>
            <w:r w:rsidRPr="0012569B">
              <w:rPr>
                <w:rFonts w:ascii="ＭＳ Ｐ明朝" w:eastAsia="ＭＳ Ｐ明朝" w:hAnsi="ＭＳ Ｐ明朝" w:hint="eastAsia"/>
              </w:rPr>
              <w:t>26</w:t>
            </w:r>
          </w:p>
        </w:tc>
        <w:tc>
          <w:tcPr>
            <w:tcW w:w="2880" w:type="dxa"/>
            <w:tcBorders>
              <w:left w:val="single" w:sz="6" w:space="0" w:color="auto"/>
              <w:right w:val="single" w:sz="6" w:space="0" w:color="auto"/>
            </w:tcBorders>
          </w:tcPr>
          <w:p w14:paraId="2EF3A1C7" w14:textId="77777777" w:rsidR="00142121" w:rsidRPr="0012569B" w:rsidRDefault="00142121" w:rsidP="00E91A3E">
            <w:pPr>
              <w:jc w:val="center"/>
              <w:rPr>
                <w:rFonts w:ascii="ＭＳ Ｐ明朝" w:eastAsia="ＭＳ Ｐ明朝" w:hAnsi="ＭＳ Ｐ明朝"/>
              </w:rPr>
            </w:pPr>
          </w:p>
        </w:tc>
        <w:tc>
          <w:tcPr>
            <w:tcW w:w="540" w:type="dxa"/>
            <w:tcBorders>
              <w:left w:val="single" w:sz="6" w:space="0" w:color="auto"/>
              <w:right w:val="single" w:sz="6" w:space="0" w:color="auto"/>
            </w:tcBorders>
          </w:tcPr>
          <w:p w14:paraId="53920876" w14:textId="77777777" w:rsidR="00142121" w:rsidRPr="0012569B" w:rsidRDefault="00142121" w:rsidP="00E91A3E">
            <w:pPr>
              <w:jc w:val="center"/>
              <w:rPr>
                <w:rFonts w:ascii="ＭＳ Ｐ明朝" w:eastAsia="ＭＳ Ｐ明朝" w:hAnsi="ＭＳ Ｐ明朝"/>
              </w:rPr>
            </w:pPr>
          </w:p>
        </w:tc>
        <w:tc>
          <w:tcPr>
            <w:tcW w:w="540" w:type="dxa"/>
            <w:tcBorders>
              <w:left w:val="single" w:sz="6" w:space="0" w:color="auto"/>
              <w:right w:val="single" w:sz="6" w:space="0" w:color="auto"/>
            </w:tcBorders>
          </w:tcPr>
          <w:p w14:paraId="245B8769" w14:textId="77777777" w:rsidR="00142121" w:rsidRPr="0012569B" w:rsidRDefault="00142121" w:rsidP="00E91A3E">
            <w:pPr>
              <w:jc w:val="center"/>
              <w:rPr>
                <w:rFonts w:ascii="ＭＳ Ｐ明朝" w:eastAsia="ＭＳ Ｐ明朝" w:hAnsi="ＭＳ Ｐ明朝"/>
              </w:rPr>
            </w:pPr>
          </w:p>
        </w:tc>
      </w:tr>
      <w:tr w:rsidR="00142121" w:rsidRPr="0012569B" w14:paraId="34A516D4" w14:textId="77777777">
        <w:trPr>
          <w:trHeight w:val="644"/>
        </w:trPr>
        <w:tc>
          <w:tcPr>
            <w:tcW w:w="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93800DD" w14:textId="77777777" w:rsidR="00142121" w:rsidRPr="0012569B" w:rsidRDefault="005412DE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  <w:r w:rsidRPr="0012569B">
              <w:rPr>
                <w:rFonts w:ascii="ＭＳ Ｐ明朝" w:eastAsia="ＭＳ Ｐ明朝" w:hAnsi="ＭＳ Ｐ明朝" w:hint="eastAsia"/>
                <w:sz w:val="22"/>
              </w:rPr>
              <w:t>12</w:t>
            </w:r>
          </w:p>
        </w:tc>
        <w:tc>
          <w:tcPr>
            <w:tcW w:w="25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85C493" w14:textId="77777777" w:rsidR="00142121" w:rsidRPr="0012569B" w:rsidRDefault="00142121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</w:tcPr>
          <w:p w14:paraId="5AD30E46" w14:textId="77777777" w:rsidR="00142121" w:rsidRPr="0012569B" w:rsidRDefault="00142121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D76938" w14:textId="77777777" w:rsidR="00142121" w:rsidRPr="0012569B" w:rsidRDefault="00142121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EC88B8" w14:textId="77777777" w:rsidR="00142121" w:rsidRPr="0012569B" w:rsidRDefault="005412DE" w:rsidP="00E91A3E">
            <w:pPr>
              <w:jc w:val="center"/>
              <w:rPr>
                <w:rFonts w:ascii="ＭＳ Ｐ明朝" w:eastAsia="ＭＳ Ｐ明朝" w:hAnsi="ＭＳ Ｐ明朝"/>
              </w:rPr>
            </w:pPr>
            <w:r w:rsidRPr="0012569B">
              <w:rPr>
                <w:rFonts w:ascii="ＭＳ Ｐ明朝" w:eastAsia="ＭＳ Ｐ明朝" w:hAnsi="ＭＳ Ｐ明朝" w:hint="eastAsia"/>
              </w:rPr>
              <w:t>27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45F2F4" w14:textId="77777777" w:rsidR="00142121" w:rsidRPr="0012569B" w:rsidRDefault="00142121" w:rsidP="00E91A3E">
            <w:pPr>
              <w:jc w:val="center"/>
              <w:rPr>
                <w:rFonts w:ascii="ＭＳ Ｐ明朝" w:eastAsia="ＭＳ Ｐ明朝" w:hAnsi="ＭＳ Ｐ明朝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865B12" w14:textId="77777777" w:rsidR="00142121" w:rsidRPr="0012569B" w:rsidRDefault="00142121" w:rsidP="00E91A3E">
            <w:pPr>
              <w:jc w:val="center"/>
              <w:rPr>
                <w:rFonts w:ascii="ＭＳ Ｐ明朝" w:eastAsia="ＭＳ Ｐ明朝" w:hAnsi="ＭＳ Ｐ明朝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60B8F9" w14:textId="77777777" w:rsidR="00142121" w:rsidRPr="0012569B" w:rsidRDefault="00142121" w:rsidP="00E91A3E">
            <w:pPr>
              <w:jc w:val="center"/>
              <w:rPr>
                <w:rFonts w:ascii="ＭＳ Ｐ明朝" w:eastAsia="ＭＳ Ｐ明朝" w:hAnsi="ＭＳ Ｐ明朝"/>
              </w:rPr>
            </w:pPr>
          </w:p>
        </w:tc>
      </w:tr>
      <w:tr w:rsidR="00142121" w:rsidRPr="0012569B" w14:paraId="7B926E0B" w14:textId="77777777">
        <w:trPr>
          <w:trHeight w:val="644"/>
        </w:trPr>
        <w:tc>
          <w:tcPr>
            <w:tcW w:w="492" w:type="dxa"/>
            <w:tcBorders>
              <w:left w:val="single" w:sz="6" w:space="0" w:color="auto"/>
            </w:tcBorders>
          </w:tcPr>
          <w:p w14:paraId="3C698BD9" w14:textId="77777777" w:rsidR="00142121" w:rsidRPr="0012569B" w:rsidRDefault="005412DE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  <w:r w:rsidRPr="0012569B">
              <w:rPr>
                <w:rFonts w:ascii="ＭＳ Ｐ明朝" w:eastAsia="ＭＳ Ｐ明朝" w:hAnsi="ＭＳ Ｐ明朝" w:hint="eastAsia"/>
                <w:sz w:val="22"/>
              </w:rPr>
              <w:t>13</w:t>
            </w:r>
          </w:p>
        </w:tc>
        <w:tc>
          <w:tcPr>
            <w:tcW w:w="2598" w:type="dxa"/>
            <w:tcBorders>
              <w:left w:val="single" w:sz="6" w:space="0" w:color="auto"/>
              <w:right w:val="single" w:sz="6" w:space="0" w:color="auto"/>
            </w:tcBorders>
          </w:tcPr>
          <w:p w14:paraId="3826CC97" w14:textId="77777777" w:rsidR="00142121" w:rsidRPr="0012569B" w:rsidRDefault="00142121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540" w:type="dxa"/>
          </w:tcPr>
          <w:p w14:paraId="43837EA5" w14:textId="77777777" w:rsidR="00142121" w:rsidRPr="0012569B" w:rsidRDefault="00142121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540" w:type="dxa"/>
            <w:tcBorders>
              <w:left w:val="single" w:sz="6" w:space="0" w:color="auto"/>
              <w:right w:val="single" w:sz="6" w:space="0" w:color="auto"/>
            </w:tcBorders>
          </w:tcPr>
          <w:p w14:paraId="269E45DA" w14:textId="77777777" w:rsidR="00142121" w:rsidRPr="0012569B" w:rsidRDefault="00142121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540" w:type="dxa"/>
            <w:tcBorders>
              <w:left w:val="single" w:sz="6" w:space="0" w:color="auto"/>
              <w:right w:val="single" w:sz="6" w:space="0" w:color="auto"/>
            </w:tcBorders>
          </w:tcPr>
          <w:p w14:paraId="20EA81BB" w14:textId="77777777" w:rsidR="00142121" w:rsidRPr="0012569B" w:rsidRDefault="005412DE" w:rsidP="00E91A3E">
            <w:pPr>
              <w:jc w:val="center"/>
              <w:rPr>
                <w:rFonts w:ascii="ＭＳ Ｐ明朝" w:eastAsia="ＭＳ Ｐ明朝" w:hAnsi="ＭＳ Ｐ明朝"/>
              </w:rPr>
            </w:pPr>
            <w:r w:rsidRPr="0012569B">
              <w:rPr>
                <w:rFonts w:ascii="ＭＳ Ｐ明朝" w:eastAsia="ＭＳ Ｐ明朝" w:hAnsi="ＭＳ Ｐ明朝" w:hint="eastAsia"/>
              </w:rPr>
              <w:t>28</w:t>
            </w:r>
          </w:p>
        </w:tc>
        <w:tc>
          <w:tcPr>
            <w:tcW w:w="2880" w:type="dxa"/>
            <w:tcBorders>
              <w:left w:val="single" w:sz="6" w:space="0" w:color="auto"/>
              <w:right w:val="single" w:sz="6" w:space="0" w:color="auto"/>
            </w:tcBorders>
          </w:tcPr>
          <w:p w14:paraId="5F7FABFD" w14:textId="77777777" w:rsidR="00142121" w:rsidRPr="0012569B" w:rsidRDefault="00142121" w:rsidP="00E91A3E">
            <w:pPr>
              <w:jc w:val="center"/>
              <w:rPr>
                <w:rFonts w:ascii="ＭＳ Ｐ明朝" w:eastAsia="ＭＳ Ｐ明朝" w:hAnsi="ＭＳ Ｐ明朝"/>
              </w:rPr>
            </w:pPr>
          </w:p>
        </w:tc>
        <w:tc>
          <w:tcPr>
            <w:tcW w:w="540" w:type="dxa"/>
            <w:tcBorders>
              <w:left w:val="single" w:sz="6" w:space="0" w:color="auto"/>
              <w:right w:val="single" w:sz="6" w:space="0" w:color="auto"/>
            </w:tcBorders>
          </w:tcPr>
          <w:p w14:paraId="3FF5E692" w14:textId="77777777" w:rsidR="00142121" w:rsidRPr="0012569B" w:rsidRDefault="00142121" w:rsidP="00E91A3E">
            <w:pPr>
              <w:jc w:val="center"/>
              <w:rPr>
                <w:rFonts w:ascii="ＭＳ Ｐ明朝" w:eastAsia="ＭＳ Ｐ明朝" w:hAnsi="ＭＳ Ｐ明朝"/>
              </w:rPr>
            </w:pPr>
          </w:p>
        </w:tc>
        <w:tc>
          <w:tcPr>
            <w:tcW w:w="540" w:type="dxa"/>
            <w:tcBorders>
              <w:left w:val="single" w:sz="6" w:space="0" w:color="auto"/>
              <w:right w:val="single" w:sz="6" w:space="0" w:color="auto"/>
            </w:tcBorders>
          </w:tcPr>
          <w:p w14:paraId="579B4AD3" w14:textId="77777777" w:rsidR="00142121" w:rsidRPr="0012569B" w:rsidRDefault="00142121" w:rsidP="00E91A3E">
            <w:pPr>
              <w:jc w:val="center"/>
              <w:rPr>
                <w:rFonts w:ascii="ＭＳ Ｐ明朝" w:eastAsia="ＭＳ Ｐ明朝" w:hAnsi="ＭＳ Ｐ明朝"/>
              </w:rPr>
            </w:pPr>
          </w:p>
        </w:tc>
      </w:tr>
      <w:tr w:rsidR="00142121" w:rsidRPr="0012569B" w14:paraId="231DC132" w14:textId="77777777">
        <w:trPr>
          <w:trHeight w:val="644"/>
        </w:trPr>
        <w:tc>
          <w:tcPr>
            <w:tcW w:w="4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3B94A3B1" w14:textId="77777777" w:rsidR="00142121" w:rsidRPr="0012569B" w:rsidRDefault="005412DE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  <w:r w:rsidRPr="0012569B">
              <w:rPr>
                <w:rFonts w:ascii="ＭＳ Ｐ明朝" w:eastAsia="ＭＳ Ｐ明朝" w:hAnsi="ＭＳ Ｐ明朝" w:hint="eastAsia"/>
                <w:sz w:val="22"/>
              </w:rPr>
              <w:t>14</w:t>
            </w:r>
          </w:p>
          <w:p w14:paraId="50589557" w14:textId="77777777" w:rsidR="005412DE" w:rsidRPr="0012569B" w:rsidRDefault="005412DE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259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6614DA" w14:textId="77777777" w:rsidR="00142121" w:rsidRPr="0012569B" w:rsidRDefault="00142121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</w:tcPr>
          <w:p w14:paraId="743ADEC3" w14:textId="77777777" w:rsidR="00142121" w:rsidRPr="0012569B" w:rsidRDefault="00142121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80CA84" w14:textId="77777777" w:rsidR="00142121" w:rsidRPr="0012569B" w:rsidRDefault="00142121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E5DE2E" w14:textId="77777777" w:rsidR="00142121" w:rsidRPr="0012569B" w:rsidRDefault="005412DE" w:rsidP="00E91A3E">
            <w:pPr>
              <w:jc w:val="center"/>
              <w:rPr>
                <w:rFonts w:ascii="ＭＳ Ｐ明朝" w:eastAsia="ＭＳ Ｐ明朝" w:hAnsi="ＭＳ Ｐ明朝"/>
              </w:rPr>
            </w:pPr>
            <w:r w:rsidRPr="0012569B">
              <w:rPr>
                <w:rFonts w:ascii="ＭＳ Ｐ明朝" w:eastAsia="ＭＳ Ｐ明朝" w:hAnsi="ＭＳ Ｐ明朝" w:hint="eastAsia"/>
              </w:rPr>
              <w:t>29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895557" w14:textId="77777777" w:rsidR="00142121" w:rsidRPr="0012569B" w:rsidRDefault="00142121" w:rsidP="00E91A3E">
            <w:pPr>
              <w:jc w:val="center"/>
              <w:rPr>
                <w:rFonts w:ascii="ＭＳ Ｐ明朝" w:eastAsia="ＭＳ Ｐ明朝" w:hAnsi="ＭＳ Ｐ明朝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9BC126" w14:textId="77777777" w:rsidR="00142121" w:rsidRPr="0012569B" w:rsidRDefault="00142121" w:rsidP="00E91A3E">
            <w:pPr>
              <w:jc w:val="center"/>
              <w:rPr>
                <w:rFonts w:ascii="ＭＳ Ｐ明朝" w:eastAsia="ＭＳ Ｐ明朝" w:hAnsi="ＭＳ Ｐ明朝"/>
              </w:rPr>
            </w:pPr>
          </w:p>
        </w:tc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4DA0C7" w14:textId="77777777" w:rsidR="00142121" w:rsidRPr="0012569B" w:rsidRDefault="00142121" w:rsidP="00E91A3E">
            <w:pPr>
              <w:jc w:val="center"/>
              <w:rPr>
                <w:rFonts w:ascii="ＭＳ Ｐ明朝" w:eastAsia="ＭＳ Ｐ明朝" w:hAnsi="ＭＳ Ｐ明朝"/>
              </w:rPr>
            </w:pPr>
          </w:p>
        </w:tc>
      </w:tr>
      <w:tr w:rsidR="00142121" w:rsidRPr="0012569B" w14:paraId="134719AF" w14:textId="77777777">
        <w:trPr>
          <w:trHeight w:val="644"/>
        </w:trPr>
        <w:tc>
          <w:tcPr>
            <w:tcW w:w="492" w:type="dxa"/>
            <w:tcBorders>
              <w:left w:val="single" w:sz="6" w:space="0" w:color="auto"/>
              <w:bottom w:val="single" w:sz="6" w:space="0" w:color="auto"/>
            </w:tcBorders>
          </w:tcPr>
          <w:p w14:paraId="478958E8" w14:textId="77777777" w:rsidR="00142121" w:rsidRPr="0012569B" w:rsidRDefault="005412DE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  <w:r w:rsidRPr="0012569B">
              <w:rPr>
                <w:rFonts w:ascii="ＭＳ Ｐ明朝" w:eastAsia="ＭＳ Ｐ明朝" w:hAnsi="ＭＳ Ｐ明朝" w:hint="eastAsia"/>
                <w:sz w:val="22"/>
              </w:rPr>
              <w:t>15</w:t>
            </w:r>
          </w:p>
        </w:tc>
        <w:tc>
          <w:tcPr>
            <w:tcW w:w="2598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248987" w14:textId="77777777" w:rsidR="00142121" w:rsidRPr="0012569B" w:rsidRDefault="00142121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540" w:type="dxa"/>
            <w:tcBorders>
              <w:bottom w:val="single" w:sz="6" w:space="0" w:color="auto"/>
            </w:tcBorders>
          </w:tcPr>
          <w:p w14:paraId="43BD0AA9" w14:textId="77777777" w:rsidR="00142121" w:rsidRPr="0012569B" w:rsidRDefault="00142121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54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4ED0BB" w14:textId="77777777" w:rsidR="00142121" w:rsidRPr="0012569B" w:rsidRDefault="00142121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54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AA7FE2" w14:textId="77777777" w:rsidR="00142121" w:rsidRPr="0012569B" w:rsidRDefault="005412DE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  <w:r w:rsidRPr="0012569B">
              <w:rPr>
                <w:rFonts w:ascii="ＭＳ Ｐ明朝" w:eastAsia="ＭＳ Ｐ明朝" w:hAnsi="ＭＳ Ｐ明朝" w:hint="eastAsia"/>
                <w:sz w:val="22"/>
              </w:rPr>
              <w:t>30</w:t>
            </w:r>
          </w:p>
        </w:tc>
        <w:tc>
          <w:tcPr>
            <w:tcW w:w="288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F8D4CC" w14:textId="77777777" w:rsidR="00142121" w:rsidRPr="0012569B" w:rsidRDefault="00142121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54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086BD4" w14:textId="77777777" w:rsidR="00142121" w:rsidRPr="0012569B" w:rsidRDefault="00142121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</w:tc>
        <w:tc>
          <w:tcPr>
            <w:tcW w:w="54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1D760F" w14:textId="77777777" w:rsidR="00142121" w:rsidRPr="0012569B" w:rsidRDefault="00142121" w:rsidP="00E91A3E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hAnsi="ＭＳ Ｐ明朝"/>
                <w:sz w:val="22"/>
              </w:rPr>
            </w:pPr>
          </w:p>
        </w:tc>
      </w:tr>
    </w:tbl>
    <w:p w14:paraId="29B10832" w14:textId="77777777" w:rsidR="00BF7CCF" w:rsidRPr="0012569B" w:rsidRDefault="00142121" w:rsidP="00E91A3E">
      <w:pPr>
        <w:jc w:val="left"/>
        <w:rPr>
          <w:rFonts w:ascii="ＭＳ Ｐ明朝" w:eastAsia="ＭＳ Ｐ明朝" w:hAnsi="ＭＳ Ｐ明朝"/>
        </w:rPr>
      </w:pPr>
      <w:r w:rsidRPr="0012569B">
        <w:rPr>
          <w:rFonts w:ascii="ＭＳ Ｐ明朝" w:eastAsia="ＭＳ Ｐ明朝" w:hAnsi="ＭＳ Ｐ明朝" w:hint="eastAsia"/>
        </w:rPr>
        <w:t>※足りない場合はコピーして下さい。</w:t>
      </w:r>
    </w:p>
    <w:sectPr w:rsidR="00BF7CCF" w:rsidRPr="0012569B" w:rsidSect="00F36FDB">
      <w:pgSz w:w="11906" w:h="16838"/>
      <w:pgMar w:top="900" w:right="1701" w:bottom="900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205ADE" w14:textId="77777777" w:rsidR="00CD095A" w:rsidRDefault="00CD095A" w:rsidP="004A2F8F">
      <w:r>
        <w:separator/>
      </w:r>
    </w:p>
  </w:endnote>
  <w:endnote w:type="continuationSeparator" w:id="0">
    <w:p w14:paraId="1E3B50EE" w14:textId="77777777" w:rsidR="00CD095A" w:rsidRDefault="00CD095A" w:rsidP="004A2F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BECEA4" w14:textId="77777777" w:rsidR="00CD095A" w:rsidRDefault="00CD095A" w:rsidP="004A2F8F">
      <w:r>
        <w:separator/>
      </w:r>
    </w:p>
  </w:footnote>
  <w:footnote w:type="continuationSeparator" w:id="0">
    <w:p w14:paraId="1E5B1D0F" w14:textId="77777777" w:rsidR="00CD095A" w:rsidRDefault="00CD095A" w:rsidP="004A2F8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zNjU2Mjc0MbMwMDVX0lEKTi0uzszPAykwqgUAzqcoTiwAAAA="/>
  </w:docVars>
  <w:rsids>
    <w:rsidRoot w:val="007E64C9"/>
    <w:rsid w:val="00047933"/>
    <w:rsid w:val="000656CE"/>
    <w:rsid w:val="00070D8D"/>
    <w:rsid w:val="00096BF6"/>
    <w:rsid w:val="000E6B17"/>
    <w:rsid w:val="0012569B"/>
    <w:rsid w:val="00126286"/>
    <w:rsid w:val="00126E5A"/>
    <w:rsid w:val="00142121"/>
    <w:rsid w:val="00152BCD"/>
    <w:rsid w:val="0016024E"/>
    <w:rsid w:val="001C467C"/>
    <w:rsid w:val="00251B0F"/>
    <w:rsid w:val="00251B72"/>
    <w:rsid w:val="002B0D8E"/>
    <w:rsid w:val="002B1EDE"/>
    <w:rsid w:val="002E6C40"/>
    <w:rsid w:val="002E6D63"/>
    <w:rsid w:val="002F747C"/>
    <w:rsid w:val="00387906"/>
    <w:rsid w:val="003B2778"/>
    <w:rsid w:val="003D60E5"/>
    <w:rsid w:val="00430F36"/>
    <w:rsid w:val="004359F5"/>
    <w:rsid w:val="00496725"/>
    <w:rsid w:val="004A2F8F"/>
    <w:rsid w:val="004B1A88"/>
    <w:rsid w:val="00514BF0"/>
    <w:rsid w:val="005412DE"/>
    <w:rsid w:val="0057254E"/>
    <w:rsid w:val="005D649A"/>
    <w:rsid w:val="005E6A04"/>
    <w:rsid w:val="005F4762"/>
    <w:rsid w:val="0068092F"/>
    <w:rsid w:val="006E1939"/>
    <w:rsid w:val="00787E44"/>
    <w:rsid w:val="007D0BFB"/>
    <w:rsid w:val="007E64C9"/>
    <w:rsid w:val="007E7368"/>
    <w:rsid w:val="008118D4"/>
    <w:rsid w:val="00835D09"/>
    <w:rsid w:val="00844C0F"/>
    <w:rsid w:val="00884C85"/>
    <w:rsid w:val="008F02B0"/>
    <w:rsid w:val="009052D5"/>
    <w:rsid w:val="00945231"/>
    <w:rsid w:val="00945FAC"/>
    <w:rsid w:val="00956113"/>
    <w:rsid w:val="00A03850"/>
    <w:rsid w:val="00A038F7"/>
    <w:rsid w:val="00A475D0"/>
    <w:rsid w:val="00AD6B09"/>
    <w:rsid w:val="00AE5EB6"/>
    <w:rsid w:val="00B36141"/>
    <w:rsid w:val="00B444BA"/>
    <w:rsid w:val="00B812F8"/>
    <w:rsid w:val="00B91B58"/>
    <w:rsid w:val="00BC4EF7"/>
    <w:rsid w:val="00BF7CCF"/>
    <w:rsid w:val="00C00B86"/>
    <w:rsid w:val="00C26899"/>
    <w:rsid w:val="00C47E0B"/>
    <w:rsid w:val="00C679D3"/>
    <w:rsid w:val="00C776C9"/>
    <w:rsid w:val="00CD095A"/>
    <w:rsid w:val="00CF1341"/>
    <w:rsid w:val="00CF3276"/>
    <w:rsid w:val="00D36BC9"/>
    <w:rsid w:val="00D41102"/>
    <w:rsid w:val="00DB2B13"/>
    <w:rsid w:val="00DB2B5D"/>
    <w:rsid w:val="00DD527A"/>
    <w:rsid w:val="00E06433"/>
    <w:rsid w:val="00E457C4"/>
    <w:rsid w:val="00E518BC"/>
    <w:rsid w:val="00E7418D"/>
    <w:rsid w:val="00E91A3E"/>
    <w:rsid w:val="00F16291"/>
    <w:rsid w:val="00F36FDB"/>
    <w:rsid w:val="00F5759E"/>
    <w:rsid w:val="00F825B2"/>
    <w:rsid w:val="00FE7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93989B3"/>
  <w15:docId w15:val="{EFA4B1CE-472B-4E1D-A95D-F3C8A7832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E64C9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rsid w:val="007E64C9"/>
    <w:rPr>
      <w:szCs w:val="20"/>
    </w:rPr>
  </w:style>
  <w:style w:type="paragraph" w:styleId="HTML">
    <w:name w:val="HTML Preformatted"/>
    <w:basedOn w:val="a"/>
    <w:rsid w:val="000656C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ＭＳ ゴシック" w:eastAsia="ＭＳ ゴシック" w:hAnsi="ＭＳ ゴシック" w:cs="ＭＳ ゴシック"/>
      <w:kern w:val="0"/>
      <w:sz w:val="24"/>
    </w:rPr>
  </w:style>
  <w:style w:type="paragraph" w:styleId="a4">
    <w:name w:val="header"/>
    <w:basedOn w:val="a"/>
    <w:link w:val="a5"/>
    <w:rsid w:val="004A2F8F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link w:val="a4"/>
    <w:rsid w:val="004A2F8F"/>
    <w:rPr>
      <w:kern w:val="2"/>
      <w:sz w:val="21"/>
      <w:szCs w:val="24"/>
      <w:lang w:bidi="ar-SA"/>
    </w:rPr>
  </w:style>
  <w:style w:type="paragraph" w:styleId="a6">
    <w:name w:val="footer"/>
    <w:basedOn w:val="a"/>
    <w:link w:val="a7"/>
    <w:rsid w:val="004A2F8F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rsid w:val="004A2F8F"/>
    <w:rPr>
      <w:kern w:val="2"/>
      <w:sz w:val="21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AF1C7A-1E6B-4CF6-A4E9-175A3DCF9D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5</Words>
  <Characters>197</Characters>
  <Application>Microsoft Office Word</Application>
  <DocSecurity>0</DocSecurity>
  <Lines>197</Lines>
  <Paragraphs>87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平成20年5月</vt:lpstr>
      <vt:lpstr>平成20年5月</vt:lpstr>
    </vt:vector>
  </TitlesOfParts>
  <Company>Toshiba</Company>
  <LinksUpToDate>false</LinksUpToDate>
  <CharactersWithSpaces>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20年5月</dc:title>
  <dc:creator>名古屋大学漕艇部</dc:creator>
  <cp:lastModifiedBy>ra ko</cp:lastModifiedBy>
  <cp:revision>11</cp:revision>
  <cp:lastPrinted>2015-07-27T05:39:00Z</cp:lastPrinted>
  <dcterms:created xsi:type="dcterms:W3CDTF">2023-04-25T14:07:00Z</dcterms:created>
  <dcterms:modified xsi:type="dcterms:W3CDTF">2024-04-04T2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aabbad1ae6933b74feed6d9da026d1b517db39bc9920273903c18905b1cdb5</vt:lpwstr>
  </property>
</Properties>
</file>